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48E3F" w14:textId="231DBABE" w:rsidR="00D7561C" w:rsidRPr="000E40E9" w:rsidRDefault="006524D6" w:rsidP="00B162D0">
      <w:pPr>
        <w:rPr>
          <w:rFonts w:cstheme="minorHAnsi"/>
        </w:rPr>
      </w:pPr>
      <w:r w:rsidRPr="000E40E9">
        <w:rPr>
          <w:rFonts w:cstheme="minorHAnsi"/>
          <w:noProof/>
        </w:rPr>
        <w:drawing>
          <wp:anchor distT="0" distB="0" distL="114300" distR="114300" simplePos="0" relativeHeight="1096" behindDoc="0" locked="0" layoutInCell="1" allowOverlap="1" wp14:anchorId="2FB7FEDF" wp14:editId="6DDD1D63">
            <wp:simplePos x="0" y="0"/>
            <wp:positionH relativeFrom="page">
              <wp:posOffset>6261100</wp:posOffset>
            </wp:positionH>
            <wp:positionV relativeFrom="paragraph">
              <wp:posOffset>-570230</wp:posOffset>
            </wp:positionV>
            <wp:extent cx="621030" cy="6985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698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807" w:rsidRPr="000E40E9">
        <w:rPr>
          <w:rFonts w:cstheme="minorHAnsi"/>
          <w:color w:val="595958"/>
          <w:spacing w:val="15"/>
        </w:rPr>
        <w:t xml:space="preserve">VERMONT </w:t>
      </w:r>
      <w:r w:rsidR="00487807" w:rsidRPr="000E40E9">
        <w:rPr>
          <w:rFonts w:cstheme="minorHAnsi"/>
          <w:color w:val="595958"/>
          <w:spacing w:val="14"/>
        </w:rPr>
        <w:t xml:space="preserve">URBAN </w:t>
      </w:r>
      <w:r w:rsidR="00487807" w:rsidRPr="000E40E9">
        <w:rPr>
          <w:rFonts w:cstheme="minorHAnsi"/>
          <w:color w:val="595958"/>
        </w:rPr>
        <w:t>&amp; COMMUNITY</w:t>
      </w:r>
      <w:r w:rsidR="00487807" w:rsidRPr="000E40E9">
        <w:rPr>
          <w:rFonts w:cstheme="minorHAnsi"/>
          <w:color w:val="595958"/>
          <w:spacing w:val="16"/>
        </w:rPr>
        <w:t xml:space="preserve"> FORESTRY </w:t>
      </w:r>
      <w:r w:rsidR="00487807" w:rsidRPr="000E40E9">
        <w:rPr>
          <w:rFonts w:cstheme="minorHAnsi"/>
          <w:color w:val="595958"/>
          <w:spacing w:val="66"/>
        </w:rPr>
        <w:t>PROGRAM</w:t>
      </w:r>
    </w:p>
    <w:p w14:paraId="0B81F526" w14:textId="77777777" w:rsidR="00D7561C" w:rsidRPr="000E40E9" w:rsidRDefault="00D7561C">
      <w:pPr>
        <w:rPr>
          <w:rFonts w:eastAsia="Calibri" w:cstheme="minorHAnsi"/>
          <w:sz w:val="20"/>
          <w:szCs w:val="20"/>
        </w:rPr>
      </w:pPr>
    </w:p>
    <w:p w14:paraId="13A65DF7" w14:textId="77777777" w:rsidR="00D7561C" w:rsidRPr="000E40E9" w:rsidRDefault="00D7561C">
      <w:pPr>
        <w:rPr>
          <w:rFonts w:eastAsia="Calibri" w:cstheme="minorHAnsi"/>
          <w:sz w:val="20"/>
          <w:szCs w:val="20"/>
        </w:rPr>
      </w:pPr>
    </w:p>
    <w:p w14:paraId="32564748" w14:textId="78DB578B" w:rsidR="00416607" w:rsidRDefault="00E8742F" w:rsidP="00416607">
      <w:pPr>
        <w:spacing w:line="630" w:lineRule="exact"/>
        <w:ind w:left="200" w:right="221"/>
        <w:rPr>
          <w:rFonts w:cstheme="minorHAnsi"/>
          <w:color w:val="2C483B"/>
          <w:spacing w:val="7"/>
          <w:sz w:val="48"/>
          <w:szCs w:val="20"/>
        </w:rPr>
      </w:pPr>
      <w:r w:rsidRPr="00B162D0">
        <w:rPr>
          <w:rFonts w:cstheme="minorHAnsi"/>
          <w:color w:val="2C483B"/>
          <w:spacing w:val="7"/>
          <w:sz w:val="48"/>
          <w:szCs w:val="20"/>
        </w:rPr>
        <w:t>202</w:t>
      </w:r>
      <w:r w:rsidR="001504F3">
        <w:rPr>
          <w:rFonts w:cstheme="minorHAnsi"/>
          <w:color w:val="2C483B"/>
          <w:spacing w:val="7"/>
          <w:sz w:val="48"/>
          <w:szCs w:val="20"/>
        </w:rPr>
        <w:t>6</w:t>
      </w:r>
      <w:r w:rsidRPr="00B162D0">
        <w:rPr>
          <w:rFonts w:cstheme="minorHAnsi"/>
          <w:color w:val="2C483B"/>
          <w:spacing w:val="7"/>
          <w:sz w:val="48"/>
          <w:szCs w:val="20"/>
        </w:rPr>
        <w:t xml:space="preserve"> </w:t>
      </w:r>
      <w:r w:rsidR="001E0B7E">
        <w:rPr>
          <w:rFonts w:cstheme="minorHAnsi"/>
          <w:color w:val="2C483B"/>
          <w:spacing w:val="7"/>
          <w:sz w:val="48"/>
          <w:szCs w:val="20"/>
        </w:rPr>
        <w:t>Community Tree Fund Mini-Grant</w:t>
      </w:r>
      <w:r w:rsidR="001C4653" w:rsidRPr="00B162D0">
        <w:rPr>
          <w:rFonts w:cstheme="minorHAnsi"/>
          <w:color w:val="2C483B"/>
          <w:spacing w:val="7"/>
          <w:sz w:val="48"/>
          <w:szCs w:val="20"/>
        </w:rPr>
        <w:t xml:space="preserve"> Applicatio</w:t>
      </w:r>
      <w:r w:rsidR="00F4684B" w:rsidRPr="00B162D0">
        <w:rPr>
          <w:rFonts w:cstheme="minorHAnsi"/>
          <w:color w:val="2C483B"/>
          <w:spacing w:val="7"/>
          <w:sz w:val="48"/>
          <w:szCs w:val="20"/>
        </w:rPr>
        <w:t>n Worksheet</w:t>
      </w:r>
      <w:bookmarkStart w:id="0" w:name="Caring_For_Canopy_grant_Application_-_up"/>
      <w:bookmarkEnd w:id="0"/>
    </w:p>
    <w:p w14:paraId="3671B3CA" w14:textId="77777777" w:rsidR="00416607" w:rsidRDefault="00416607" w:rsidP="00416607"/>
    <w:p w14:paraId="430B18E2" w14:textId="38113B23" w:rsidR="00416607" w:rsidRPr="00CF024D" w:rsidRDefault="00416607" w:rsidP="00416607">
      <w:pPr>
        <w:spacing w:after="160" w:line="278" w:lineRule="auto"/>
      </w:pPr>
      <w:r w:rsidRPr="00CF024D">
        <w:t xml:space="preserve">Applications for 2026 Community Tree Fund </w:t>
      </w:r>
      <w:proofErr w:type="gramStart"/>
      <w:r w:rsidRPr="00CF024D">
        <w:t>mini</w:t>
      </w:r>
      <w:r w:rsidR="001E0B7E">
        <w:t>-</w:t>
      </w:r>
      <w:r w:rsidRPr="00CF024D">
        <w:t>grants</w:t>
      </w:r>
      <w:proofErr w:type="gramEnd"/>
      <w:r w:rsidRPr="00CF024D">
        <w:t> were opened on Wednesday, February 25th and will be due by 5:00pm (EST) on Friday, March 27th.</w:t>
      </w:r>
    </w:p>
    <w:p w14:paraId="1BC68167" w14:textId="77777777" w:rsidR="00416607" w:rsidRDefault="00416607" w:rsidP="00416607">
      <w:r w:rsidRPr="00CF024D">
        <w:t>A total of $5,000 in mini-grants (minimum $500, maximum $1,500) are available to support small scale tree planting projects in publicly accessible spaces across the state.  Eligible expenses are trees, tree delivery, mulch, and watering bags (or other irrigation supplies). </w:t>
      </w:r>
    </w:p>
    <w:p w14:paraId="24F06C26" w14:textId="77777777" w:rsidR="00416607" w:rsidRPr="00B162D0" w:rsidRDefault="00416607" w:rsidP="00F4684B">
      <w:pPr>
        <w:spacing w:line="630" w:lineRule="exact"/>
        <w:ind w:left="200" w:right="221"/>
        <w:rPr>
          <w:rFonts w:eastAsia="Calibri Light" w:cstheme="minorHAnsi"/>
          <w:sz w:val="48"/>
          <w:szCs w:val="48"/>
        </w:rPr>
      </w:pPr>
    </w:p>
    <w:p w14:paraId="06AB56FB" w14:textId="627D6EC1" w:rsidR="00D7561C" w:rsidRPr="000E40E9" w:rsidRDefault="001D66AF">
      <w:pPr>
        <w:spacing w:line="20" w:lineRule="exact"/>
        <w:ind w:left="164"/>
        <w:rPr>
          <w:rFonts w:eastAsia="Calibri" w:cstheme="minorHAnsi"/>
          <w:sz w:val="2"/>
          <w:szCs w:val="2"/>
        </w:rPr>
      </w:pPr>
      <w:r w:rsidRPr="000E40E9">
        <w:rPr>
          <w:rFonts w:eastAsia="Calibri" w:cstheme="minorHAnsi"/>
          <w:noProof/>
          <w:sz w:val="2"/>
          <w:szCs w:val="2"/>
        </w:rPr>
        <mc:AlternateContent>
          <mc:Choice Requires="wpg">
            <w:drawing>
              <wp:inline distT="0" distB="0" distL="0" distR="0" wp14:anchorId="40B97EB6" wp14:editId="763175B4">
                <wp:extent cx="5875020" cy="9525"/>
                <wp:effectExtent l="1905" t="1905" r="9525" b="7620"/>
                <wp:docPr id="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5020" cy="9525"/>
                          <a:chOff x="0" y="0"/>
                          <a:chExt cx="9252" cy="15"/>
                        </a:xfrm>
                      </wpg:grpSpPr>
                      <wpg:grpSp>
                        <wpg:cNvPr id="8" name="Group 1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238" cy="2"/>
                            <a:chOff x="7" y="7"/>
                            <a:chExt cx="9238" cy="2"/>
                          </a:xfrm>
                        </wpg:grpSpPr>
                        <wps:wsp>
                          <wps:cNvPr id="9" name="Freeform 1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23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238"/>
                                <a:gd name="T2" fmla="+- 0 9245 7"/>
                                <a:gd name="T3" fmla="*/ T2 w 92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38">
                                  <a:moveTo>
                                    <a:pt x="0" y="0"/>
                                  </a:moveTo>
                                  <a:lnTo>
                                    <a:pt x="9238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2C483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57968F" id="Group 10" o:spid="_x0000_s1026" style="width:462.6pt;height:.75pt;mso-position-horizontal-relative:char;mso-position-vertical-relative:line" coordsize="925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">
                <v:group id="Group 11" o:spid="_x0000_s1027" style="position:absolute;left:7;top:7;width:9238;height:2" coordorigin="7,7" coordsize="92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2" o:spid="_x0000_s1028" style="position:absolute;left:7;top:7;width:9238;height:2;visibility:visible;mso-wrap-style:square;v-text-anchor:top" coordsize="92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" path="m,l9238,e" filled="f" strokecolor="#2c483b" strokeweight=".72pt">
                    <v:path arrowok="t" o:connecttype="custom" o:connectlocs="0,0;9238,0" o:connectangles="0,0"/>
                  </v:shape>
                </v:group>
                <w10:anchorlock/>
              </v:group>
            </w:pict>
          </mc:Fallback>
        </mc:AlternateContent>
      </w:r>
    </w:p>
    <w:p w14:paraId="472E1749" w14:textId="2BB4A319" w:rsidR="00CF4D63" w:rsidRPr="001504F3" w:rsidRDefault="001C4653" w:rsidP="001504F3">
      <w:pPr>
        <w:spacing w:before="57"/>
        <w:ind w:left="88"/>
        <w:rPr>
          <w:rFonts w:eastAsia="Calibri" w:cstheme="minorHAnsi"/>
        </w:rPr>
      </w:pPr>
      <w:r w:rsidRPr="000E40E9">
        <w:rPr>
          <w:rFonts w:cstheme="minorHAnsi"/>
          <w:color w:val="FFFFFF"/>
          <w:spacing w:val="13"/>
        </w:rPr>
        <w:t>S</w:t>
      </w:r>
      <w:r w:rsidRPr="000E40E9">
        <w:rPr>
          <w:rFonts w:cstheme="minorHAnsi"/>
          <w:color w:val="FFFFFF"/>
          <w:spacing w:val="14"/>
        </w:rPr>
        <w:t>ECT</w:t>
      </w:r>
      <w:r w:rsidRPr="000E40E9">
        <w:rPr>
          <w:rFonts w:cstheme="minorHAnsi"/>
          <w:color w:val="FFFFFF"/>
          <w:spacing w:val="13"/>
        </w:rPr>
        <w:t>I</w:t>
      </w:r>
      <w:r w:rsidRPr="000E40E9">
        <w:rPr>
          <w:rFonts w:cstheme="minorHAnsi"/>
          <w:color w:val="FFFFFF"/>
          <w:spacing w:val="14"/>
        </w:rPr>
        <w:t>O</w:t>
      </w:r>
      <w:r w:rsidRPr="000E40E9">
        <w:rPr>
          <w:rFonts w:cstheme="minorHAnsi"/>
          <w:color w:val="FFFFFF"/>
        </w:rPr>
        <w:t xml:space="preserve">N </w:t>
      </w:r>
      <w:r w:rsidRPr="000E40E9">
        <w:rPr>
          <w:rFonts w:cstheme="minorHAnsi"/>
          <w:color w:val="FFFFFF"/>
          <w:spacing w:val="-22"/>
        </w:rPr>
        <w:t xml:space="preserve"> </w:t>
      </w:r>
      <w:r w:rsidRPr="000E40E9">
        <w:rPr>
          <w:rFonts w:cstheme="minorHAnsi"/>
          <w:color w:val="FFFFFF"/>
          <w:spacing w:val="15"/>
        </w:rPr>
        <w:t>1</w:t>
      </w:r>
      <w:r w:rsidRPr="000E40E9">
        <w:rPr>
          <w:rFonts w:cstheme="minorHAnsi"/>
          <w:color w:val="FFFFFF"/>
        </w:rPr>
        <w:t xml:space="preserve">: </w:t>
      </w:r>
      <w:r w:rsidRPr="000E40E9">
        <w:rPr>
          <w:rFonts w:cstheme="minorHAnsi"/>
          <w:color w:val="FFFFFF"/>
          <w:spacing w:val="-20"/>
        </w:rPr>
        <w:t xml:space="preserve"> </w:t>
      </w:r>
      <w:r w:rsidRPr="000E40E9">
        <w:rPr>
          <w:rFonts w:cstheme="minorHAnsi"/>
          <w:color w:val="FFFFFF"/>
          <w:spacing w:val="13"/>
        </w:rPr>
        <w:t>A</w:t>
      </w:r>
      <w:r w:rsidRPr="000E40E9">
        <w:rPr>
          <w:rFonts w:cstheme="minorHAnsi"/>
          <w:color w:val="FFFFFF"/>
          <w:spacing w:val="15"/>
        </w:rPr>
        <w:t>pplicant</w:t>
      </w:r>
      <w:r w:rsidRPr="000E40E9">
        <w:rPr>
          <w:rFonts w:eastAsia="Calibri" w:cstheme="minorHAnsi"/>
          <w:noProof/>
          <w:position w:val="-8"/>
          <w:sz w:val="20"/>
          <w:szCs w:val="20"/>
        </w:rPr>
        <mc:AlternateContent>
          <mc:Choice Requires="wps">
            <w:drawing>
              <wp:inline distT="0" distB="0" distL="0" distR="0" wp14:anchorId="11C4D0FF" wp14:editId="41D1A8C0">
                <wp:extent cx="6031230" cy="273050"/>
                <wp:effectExtent l="0" t="0" r="7620" b="0"/>
                <wp:docPr id="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1230" cy="273050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7AA47" w14:textId="288FB2B4" w:rsidR="001C4653" w:rsidRDefault="00B73510" w:rsidP="001C4653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SECTION 1: </w:t>
                            </w:r>
                            <w:r w:rsidR="00F4684B"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APPLICANT INFORMATION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C4D0FF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width:474.9pt;height: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" fillcolor="#2c483b" stroked="f">
                <v:textbox inset="0,0,0,0">
                  <w:txbxContent>
                    <w:p w14:paraId="10E7AA47" w14:textId="288FB2B4" w:rsidR="001C4653" w:rsidRDefault="00B73510" w:rsidP="001C4653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SECTION 1: </w:t>
                      </w:r>
                      <w:r w:rsidR="00F4684B">
                        <w:rPr>
                          <w:rFonts w:ascii="Calibri"/>
                          <w:color w:val="FFFFFF"/>
                          <w:spacing w:val="13"/>
                        </w:rPr>
                        <w:t xml:space="preserve">APPLICANT INFORMATION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E40E9">
        <w:rPr>
          <w:rFonts w:cstheme="minorHAnsi"/>
          <w:color w:val="FFFFFF"/>
          <w:spacing w:val="15"/>
        </w:rPr>
        <w:t xml:space="preserve"> </w:t>
      </w:r>
    </w:p>
    <w:p w14:paraId="127C02EE" w14:textId="77777777" w:rsidR="004616DF" w:rsidRPr="004616DF" w:rsidRDefault="004616DF" w:rsidP="004616DF">
      <w:pPr>
        <w:widowControl/>
        <w:rPr>
          <w:rFonts w:ascii="Times New Roman" w:eastAsia="Times New Roman" w:hAnsi="Times New Roman" w:cs="Times New Roman"/>
          <w:sz w:val="24"/>
          <w:szCs w:val="24"/>
        </w:rPr>
      </w:pPr>
    </w:p>
    <w:p w14:paraId="0AE38C4D" w14:textId="3665622E" w:rsidR="001C4653" w:rsidRPr="00F4684B" w:rsidRDefault="00CD2824" w:rsidP="00F4684B">
      <w:pPr>
        <w:pStyle w:val="ListParagraph"/>
        <w:numPr>
          <w:ilvl w:val="0"/>
          <w:numId w:val="8"/>
        </w:numPr>
        <w:rPr>
          <w:rStyle w:val="text-format-content"/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 xml:space="preserve">LEGAL </w:t>
      </w:r>
      <w:r w:rsidR="00F4684B">
        <w:rPr>
          <w:rFonts w:cstheme="minorHAnsi"/>
          <w:color w:val="16231D"/>
          <w:spacing w:val="4"/>
        </w:rPr>
        <w:t>NAME OF APPLICANT</w:t>
      </w:r>
      <w:r w:rsidR="00B162D0">
        <w:rPr>
          <w:rFonts w:cstheme="minorHAnsi"/>
          <w:color w:val="16231D"/>
          <w:spacing w:val="4"/>
        </w:rPr>
        <w:t>:</w:t>
      </w:r>
      <w:r w:rsidR="00F4684B">
        <w:rPr>
          <w:rFonts w:cstheme="minorHAnsi"/>
          <w:color w:val="16231D"/>
          <w:spacing w:val="4"/>
        </w:rPr>
        <w:t xml:space="preserve"> </w:t>
      </w:r>
      <w:r w:rsidR="00F4684B" w:rsidRPr="00A6714A">
        <w:rPr>
          <w:rFonts w:cs="Calibri Light"/>
        </w:rPr>
        <w:t>(</w:t>
      </w:r>
      <w:r w:rsidR="00F4684B">
        <w:rPr>
          <w:rStyle w:val="text-format-content"/>
        </w:rPr>
        <w:t>Municipality</w:t>
      </w:r>
      <w:r w:rsidR="001504F3">
        <w:rPr>
          <w:rStyle w:val="text-format-content"/>
        </w:rPr>
        <w:t xml:space="preserve"> or</w:t>
      </w:r>
      <w:r w:rsidR="00F4684B">
        <w:rPr>
          <w:rStyle w:val="text-format-content"/>
        </w:rPr>
        <w:t xml:space="preserve"> </w:t>
      </w:r>
      <w:r w:rsidR="001E0B7E">
        <w:rPr>
          <w:rStyle w:val="text-format-content"/>
        </w:rPr>
        <w:t xml:space="preserve">public </w:t>
      </w:r>
      <w:r w:rsidR="00F4684B">
        <w:rPr>
          <w:rStyle w:val="text-format-content"/>
        </w:rPr>
        <w:t>educational institution)</w:t>
      </w:r>
    </w:p>
    <w:p w14:paraId="04D44CED" w14:textId="77777777" w:rsidR="00F4684B" w:rsidRDefault="00F4684B" w:rsidP="00F4684B">
      <w:pPr>
        <w:pStyle w:val="ListParagraph"/>
        <w:ind w:left="408"/>
        <w:rPr>
          <w:rFonts w:cstheme="minorHAnsi"/>
          <w:color w:val="16231D"/>
          <w:spacing w:val="4"/>
        </w:rPr>
      </w:pPr>
    </w:p>
    <w:p w14:paraId="5C69196C" w14:textId="77777777" w:rsidR="00F4684B" w:rsidRPr="00F4684B" w:rsidRDefault="00F4684B" w:rsidP="00F4684B">
      <w:pPr>
        <w:pStyle w:val="ListParagraph"/>
        <w:ind w:left="408"/>
        <w:rPr>
          <w:rStyle w:val="text-format-content"/>
          <w:rFonts w:eastAsia="Calibri" w:cstheme="minorHAnsi"/>
          <w:sz w:val="20"/>
          <w:szCs w:val="20"/>
        </w:rPr>
      </w:pPr>
    </w:p>
    <w:p w14:paraId="1051B79B" w14:textId="3FA89657" w:rsidR="00F4684B" w:rsidRPr="00F4684B" w:rsidRDefault="00F4684B" w:rsidP="00F4684B">
      <w:pPr>
        <w:pStyle w:val="ListParagraph"/>
        <w:widowControl/>
        <w:numPr>
          <w:ilvl w:val="0"/>
          <w:numId w:val="8"/>
        </w:numPr>
        <w:spacing w:before="100" w:after="200"/>
        <w:contextualSpacing/>
        <w:rPr>
          <w:rFonts w:cs="Calibri Light"/>
        </w:rPr>
      </w:pPr>
      <w:r w:rsidRPr="00F4684B">
        <w:rPr>
          <w:rFonts w:cstheme="minorHAnsi"/>
          <w:color w:val="16231D"/>
          <w:spacing w:val="4"/>
        </w:rPr>
        <w:t xml:space="preserve">ADDRESS: </w:t>
      </w:r>
      <w:r w:rsidRPr="00F4684B">
        <w:rPr>
          <w:rFonts w:cs="Calibri Light"/>
        </w:rPr>
        <w:t>(Must match that on most recent W-9)</w:t>
      </w:r>
    </w:p>
    <w:p w14:paraId="46FAB2AF" w14:textId="29FD5E39" w:rsidR="00F4684B" w:rsidRPr="000E40E9" w:rsidRDefault="00F4684B" w:rsidP="00F4684B">
      <w:pPr>
        <w:pStyle w:val="BodyText"/>
        <w:tabs>
          <w:tab w:val="left" w:pos="7650"/>
        </w:tabs>
        <w:spacing w:before="100" w:line="475" w:lineRule="auto"/>
        <w:ind w:right="1930"/>
        <w:rPr>
          <w:rFonts w:asciiTheme="minorHAnsi" w:hAnsiTheme="minorHAnsi" w:cstheme="minorHAnsi"/>
          <w:sz w:val="22"/>
          <w:szCs w:val="22"/>
        </w:rPr>
      </w:pPr>
    </w:p>
    <w:p w14:paraId="622B0A7C" w14:textId="6DA1E785" w:rsidR="008A7C28" w:rsidRPr="008A7C28" w:rsidRDefault="00F4684B" w:rsidP="008A7C28">
      <w:pPr>
        <w:pStyle w:val="BodyText"/>
        <w:numPr>
          <w:ilvl w:val="0"/>
          <w:numId w:val="8"/>
        </w:numPr>
        <w:tabs>
          <w:tab w:val="left" w:pos="7650"/>
        </w:tabs>
        <w:spacing w:line="475" w:lineRule="auto"/>
        <w:ind w:right="400"/>
        <w:rPr>
          <w:rFonts w:asciiTheme="minorHAnsi" w:hAnsiTheme="minorHAnsi" w:cstheme="minorHAnsi"/>
          <w:color w:val="16231D"/>
          <w:w w:val="99"/>
          <w:sz w:val="22"/>
          <w:szCs w:val="22"/>
        </w:rPr>
      </w:pPr>
      <w:r w:rsidRPr="000E40E9">
        <w:rPr>
          <w:rFonts w:asciiTheme="minorHAnsi" w:hAnsiTheme="minorHAnsi" w:cstheme="minorHAnsi"/>
          <w:color w:val="16231D"/>
          <w:spacing w:val="4"/>
          <w:sz w:val="22"/>
          <w:szCs w:val="22"/>
        </w:rPr>
        <w:t xml:space="preserve">PROJECT CONTACT </w:t>
      </w: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NAME</w:t>
      </w:r>
      <w:r w:rsidRPr="000E40E9">
        <w:rPr>
          <w:rFonts w:asciiTheme="minorHAnsi" w:hAnsiTheme="minorHAnsi" w:cstheme="minorHAnsi"/>
          <w:color w:val="16231D"/>
          <w:spacing w:val="4"/>
          <w:sz w:val="22"/>
          <w:szCs w:val="22"/>
        </w:rPr>
        <w:t>:</w:t>
      </w:r>
      <w:r w:rsidRPr="000E40E9">
        <w:rPr>
          <w:rFonts w:asciiTheme="minorHAnsi" w:hAnsiTheme="minorHAnsi" w:cstheme="minorHAnsi"/>
          <w:color w:val="16231D"/>
          <w:w w:val="99"/>
          <w:sz w:val="22"/>
          <w:szCs w:val="22"/>
        </w:rPr>
        <w:t xml:space="preserve"> </w:t>
      </w:r>
    </w:p>
    <w:p w14:paraId="3CD6EF86" w14:textId="2E8942EF" w:rsidR="00E71C13" w:rsidRPr="00E71C13" w:rsidRDefault="008A7C28" w:rsidP="00E71C13">
      <w:pPr>
        <w:pStyle w:val="BodyText"/>
        <w:numPr>
          <w:ilvl w:val="0"/>
          <w:numId w:val="8"/>
        </w:numPr>
        <w:tabs>
          <w:tab w:val="left" w:pos="7650"/>
        </w:tabs>
        <w:spacing w:line="475" w:lineRule="auto"/>
        <w:ind w:right="400"/>
        <w:rPr>
          <w:rFonts w:asciiTheme="minorHAnsi" w:hAnsiTheme="minorHAnsi" w:cstheme="minorHAnsi"/>
          <w:color w:val="16231D"/>
          <w:w w:val="99"/>
          <w:sz w:val="22"/>
          <w:szCs w:val="22"/>
        </w:rPr>
      </w:pPr>
      <w:r>
        <w:rPr>
          <w:rFonts w:asciiTheme="minorHAnsi" w:hAnsiTheme="minorHAnsi" w:cstheme="minorHAnsi"/>
          <w:color w:val="16231D"/>
          <w:w w:val="99"/>
          <w:sz w:val="22"/>
          <w:szCs w:val="22"/>
        </w:rPr>
        <w:t>PROJECT CONTACT ROLE: (</w:t>
      </w:r>
      <w:r w:rsidRPr="008A7C28">
        <w:rPr>
          <w:rFonts w:asciiTheme="minorHAnsi" w:hAnsiTheme="minorHAnsi" w:cstheme="minorHAnsi"/>
          <w:color w:val="16231D"/>
          <w:w w:val="99"/>
          <w:sz w:val="22"/>
          <w:szCs w:val="22"/>
        </w:rPr>
        <w:t>Municipal or organizational staff position, tree warden, or volunteer role</w:t>
      </w:r>
      <w:r>
        <w:rPr>
          <w:rFonts w:asciiTheme="minorHAnsi" w:hAnsiTheme="minorHAnsi" w:cstheme="minorHAnsi"/>
          <w:color w:val="16231D"/>
          <w:w w:val="99"/>
          <w:sz w:val="22"/>
          <w:szCs w:val="22"/>
        </w:rPr>
        <w:t>)</w:t>
      </w:r>
      <w:r w:rsidR="00E71C13">
        <w:rPr>
          <w:rFonts w:asciiTheme="minorHAnsi" w:hAnsiTheme="minorHAnsi" w:cstheme="minorHAnsi"/>
          <w:color w:val="16231D"/>
          <w:w w:val="99"/>
          <w:sz w:val="22"/>
          <w:szCs w:val="22"/>
        </w:rPr>
        <w:br/>
      </w:r>
    </w:p>
    <w:p w14:paraId="5AF229AB" w14:textId="77777777" w:rsidR="00F4684B" w:rsidRPr="00F4684B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 w:rsidRPr="000E40E9">
        <w:rPr>
          <w:rFonts w:cstheme="minorHAnsi"/>
          <w:color w:val="16231D"/>
          <w:spacing w:val="4"/>
        </w:rPr>
        <w:t xml:space="preserve">PROJECT CONTACT </w:t>
      </w:r>
      <w:r>
        <w:rPr>
          <w:rFonts w:cstheme="minorHAnsi"/>
          <w:color w:val="16231D"/>
          <w:spacing w:val="4"/>
        </w:rPr>
        <w:t>EMAIL ADDRESS:</w:t>
      </w:r>
    </w:p>
    <w:p w14:paraId="02FE341B" w14:textId="77777777" w:rsidR="00F4684B" w:rsidRPr="00F4684B" w:rsidRDefault="00F4684B" w:rsidP="00F4684B">
      <w:pPr>
        <w:rPr>
          <w:rFonts w:eastAsia="Calibri" w:cstheme="minorHAnsi"/>
          <w:sz w:val="20"/>
          <w:szCs w:val="20"/>
        </w:rPr>
      </w:pPr>
    </w:p>
    <w:p w14:paraId="5A2C313D" w14:textId="3AF559B9" w:rsidR="00D7561C" w:rsidRPr="00F4684B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 w:rsidRPr="00F4684B">
        <w:rPr>
          <w:rFonts w:cstheme="minorHAnsi"/>
          <w:color w:val="16231D"/>
          <w:spacing w:val="4"/>
        </w:rPr>
        <w:t xml:space="preserve">PROJECT CONTACT </w:t>
      </w:r>
      <w:r>
        <w:rPr>
          <w:rFonts w:cstheme="minorHAnsi"/>
          <w:color w:val="16231D"/>
          <w:spacing w:val="4"/>
        </w:rPr>
        <w:t>PHONE:</w:t>
      </w:r>
    </w:p>
    <w:p w14:paraId="71E749CD" w14:textId="77777777" w:rsidR="00F4684B" w:rsidRPr="00F4684B" w:rsidRDefault="00F4684B" w:rsidP="00F4684B">
      <w:pPr>
        <w:pStyle w:val="ListParagraph"/>
        <w:rPr>
          <w:rFonts w:eastAsia="Calibri" w:cstheme="minorHAnsi"/>
          <w:sz w:val="20"/>
          <w:szCs w:val="20"/>
        </w:rPr>
      </w:pPr>
    </w:p>
    <w:p w14:paraId="518BB653" w14:textId="67BF6BCE" w:rsidR="00F4684B" w:rsidRPr="00F4684B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>FINANCIAL CONTACT NAME:</w:t>
      </w:r>
    </w:p>
    <w:p w14:paraId="0639BFC0" w14:textId="77777777" w:rsidR="00F4684B" w:rsidRPr="00F4684B" w:rsidRDefault="00F4684B" w:rsidP="00F4684B">
      <w:pPr>
        <w:pStyle w:val="ListParagraph"/>
        <w:rPr>
          <w:rFonts w:eastAsia="Calibri" w:cstheme="minorHAnsi"/>
          <w:sz w:val="20"/>
          <w:szCs w:val="20"/>
        </w:rPr>
      </w:pPr>
    </w:p>
    <w:p w14:paraId="11AC02CE" w14:textId="55B19901" w:rsidR="00F4684B" w:rsidRPr="00984DD8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>FINANCIAL CONTACT EMAIL ADDRESS:</w:t>
      </w:r>
      <w:r w:rsidR="003053B7">
        <w:rPr>
          <w:rFonts w:cstheme="minorHAnsi"/>
          <w:color w:val="16231D"/>
          <w:spacing w:val="4"/>
        </w:rPr>
        <w:br/>
      </w:r>
    </w:p>
    <w:p w14:paraId="5E62901E" w14:textId="62D98FC2" w:rsidR="00F4684B" w:rsidRPr="00F4684B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>GRANT AGREEMENT SIGNEE NAME:</w:t>
      </w:r>
      <w:r w:rsidR="004A7009">
        <w:rPr>
          <w:rFonts w:cstheme="minorHAnsi"/>
          <w:color w:val="16231D"/>
          <w:spacing w:val="4"/>
        </w:rPr>
        <w:t xml:space="preserve"> (</w:t>
      </w:r>
      <w:r w:rsidR="004A7009" w:rsidRPr="004A7009">
        <w:rPr>
          <w:rFonts w:cstheme="minorHAnsi"/>
          <w:color w:val="16231D"/>
          <w:spacing w:val="4"/>
        </w:rPr>
        <w:t xml:space="preserve">This is the individual that would sign your grant agreement if your application </w:t>
      </w:r>
      <w:proofErr w:type="gramStart"/>
      <w:r w:rsidR="004A7009" w:rsidRPr="004A7009">
        <w:rPr>
          <w:rFonts w:cstheme="minorHAnsi"/>
          <w:color w:val="16231D"/>
          <w:spacing w:val="4"/>
        </w:rPr>
        <w:t>is</w:t>
      </w:r>
      <w:proofErr w:type="gramEnd"/>
      <w:r w:rsidR="004A7009" w:rsidRPr="004A7009">
        <w:rPr>
          <w:rFonts w:cstheme="minorHAnsi"/>
          <w:color w:val="16231D"/>
          <w:spacing w:val="4"/>
        </w:rPr>
        <w:t xml:space="preserve"> selected to receive an award.  This individual is typically a Town Manager, Town Administrator, Selectboard Chair, </w:t>
      </w:r>
      <w:r w:rsidR="003B0F56">
        <w:rPr>
          <w:rFonts w:cstheme="minorHAnsi"/>
          <w:color w:val="16231D"/>
          <w:spacing w:val="4"/>
        </w:rPr>
        <w:t>p</w:t>
      </w:r>
      <w:r w:rsidR="004A7009" w:rsidRPr="004A7009">
        <w:rPr>
          <w:rFonts w:cstheme="minorHAnsi"/>
          <w:color w:val="16231D"/>
          <w:spacing w:val="4"/>
        </w:rPr>
        <w:t xml:space="preserve">rincipal, a director, or a </w:t>
      </w:r>
      <w:r w:rsidR="003B0F56" w:rsidRPr="004A7009">
        <w:rPr>
          <w:rFonts w:cstheme="minorHAnsi"/>
          <w:color w:val="16231D"/>
          <w:spacing w:val="4"/>
        </w:rPr>
        <w:t>department</w:t>
      </w:r>
      <w:r w:rsidR="004A7009" w:rsidRPr="004A7009">
        <w:rPr>
          <w:rFonts w:cstheme="minorHAnsi"/>
          <w:color w:val="16231D"/>
          <w:spacing w:val="4"/>
        </w:rPr>
        <w:t xml:space="preserve"> head and is ultimately responsible for the execution of the grant agreement.</w:t>
      </w:r>
      <w:r w:rsidR="004A7009">
        <w:rPr>
          <w:rFonts w:cstheme="minorHAnsi"/>
          <w:color w:val="16231D"/>
          <w:spacing w:val="4"/>
        </w:rPr>
        <w:t>)</w:t>
      </w:r>
      <w:r w:rsidR="00E71C13">
        <w:rPr>
          <w:rFonts w:cstheme="minorHAnsi"/>
          <w:color w:val="16231D"/>
          <w:spacing w:val="4"/>
        </w:rPr>
        <w:br/>
      </w:r>
    </w:p>
    <w:p w14:paraId="51A04E55" w14:textId="77777777" w:rsidR="004335E9" w:rsidRPr="004335E9" w:rsidRDefault="004335E9" w:rsidP="004335E9">
      <w:pPr>
        <w:rPr>
          <w:rFonts w:eastAsia="Calibri" w:cstheme="minorHAnsi"/>
          <w:sz w:val="20"/>
          <w:szCs w:val="20"/>
        </w:rPr>
      </w:pPr>
    </w:p>
    <w:p w14:paraId="69911D6D" w14:textId="77777777" w:rsidR="004335E9" w:rsidRPr="004335E9" w:rsidRDefault="004335E9" w:rsidP="004335E9">
      <w:pPr>
        <w:pStyle w:val="ListParagraph"/>
        <w:numPr>
          <w:ilvl w:val="0"/>
          <w:numId w:val="8"/>
        </w:numPr>
        <w:rPr>
          <w:rFonts w:eastAsia="Calibri" w:cstheme="minorHAnsi"/>
        </w:rPr>
      </w:pPr>
      <w:r w:rsidRPr="004335E9">
        <w:rPr>
          <w:rFonts w:eastAsia="Calibri" w:cstheme="minorHAnsi"/>
        </w:rPr>
        <w:t>GRANT AGREEMENT SIGNEE ROLE OR POSITION TITLE:</w:t>
      </w:r>
    </w:p>
    <w:p w14:paraId="0DE9FE54" w14:textId="77777777" w:rsidR="004335E9" w:rsidRPr="004335E9" w:rsidRDefault="004335E9" w:rsidP="004335E9">
      <w:pPr>
        <w:pStyle w:val="ListParagraph"/>
        <w:rPr>
          <w:rFonts w:cstheme="minorHAnsi"/>
          <w:color w:val="16231D"/>
          <w:spacing w:val="4"/>
        </w:rPr>
      </w:pPr>
    </w:p>
    <w:p w14:paraId="28E02623" w14:textId="03C903B8" w:rsidR="00F4684B" w:rsidRPr="00E025B3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lastRenderedPageBreak/>
        <w:t>GRANT AGREEMENT SIGNEE EMAIL ADDRESS:</w:t>
      </w:r>
    </w:p>
    <w:p w14:paraId="12C3DCC8" w14:textId="77777777" w:rsidR="00F4684B" w:rsidRPr="00F4684B" w:rsidRDefault="00F4684B" w:rsidP="00F4684B">
      <w:pPr>
        <w:pStyle w:val="ListParagraph"/>
        <w:rPr>
          <w:rFonts w:eastAsia="Calibri" w:cstheme="minorHAnsi"/>
          <w:sz w:val="20"/>
          <w:szCs w:val="20"/>
        </w:rPr>
      </w:pPr>
    </w:p>
    <w:p w14:paraId="31C81D1C" w14:textId="1F64FE65" w:rsidR="00F4684B" w:rsidRPr="00B162D0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>GRANT AGREEMENT SINGEE PHONE:</w:t>
      </w:r>
    </w:p>
    <w:p w14:paraId="49D9703E" w14:textId="77777777" w:rsidR="00B162D0" w:rsidRPr="00B162D0" w:rsidRDefault="00B162D0" w:rsidP="00B162D0">
      <w:pPr>
        <w:pStyle w:val="ListParagraph"/>
        <w:rPr>
          <w:rFonts w:eastAsia="Calibri" w:cstheme="minorHAnsi"/>
          <w:sz w:val="20"/>
          <w:szCs w:val="20"/>
        </w:rPr>
      </w:pPr>
    </w:p>
    <w:p w14:paraId="0960A78F" w14:textId="3659C1F1" w:rsidR="00F4684B" w:rsidRPr="00F4684B" w:rsidRDefault="00F4684B" w:rsidP="00F4684B">
      <w:pPr>
        <w:pStyle w:val="ListParagraph"/>
        <w:numPr>
          <w:ilvl w:val="0"/>
          <w:numId w:val="8"/>
        </w:numPr>
        <w:rPr>
          <w:rFonts w:eastAsia="Calibri" w:cstheme="minorHAnsi"/>
          <w:sz w:val="20"/>
          <w:szCs w:val="20"/>
        </w:rPr>
      </w:pPr>
      <w:r>
        <w:rPr>
          <w:rFonts w:cstheme="minorHAnsi"/>
          <w:color w:val="16231D"/>
          <w:spacing w:val="4"/>
        </w:rPr>
        <w:t>UNIQUE ENTITY IDENTIFIER (UEI) NUMBER:</w:t>
      </w:r>
    </w:p>
    <w:p w14:paraId="78A90FEF" w14:textId="55550F81" w:rsidR="00F4684B" w:rsidRDefault="00F4684B" w:rsidP="00F4684B">
      <w:pPr>
        <w:widowControl/>
        <w:spacing w:before="100" w:after="200"/>
        <w:contextualSpacing/>
        <w:rPr>
          <w:rStyle w:val="text-format-content"/>
        </w:rPr>
      </w:pPr>
      <w:r>
        <w:rPr>
          <w:rStyle w:val="text-format-content"/>
        </w:rPr>
        <w:t>A UEI number is a 12-character unique number assigned to all entities (public and private companies, individuals, institutions, or organizations) who must register to do business with the federal government. The UEI number replaced the D-U-N-S number beginning April 2022. Visit </w:t>
      </w:r>
      <w:hyperlink r:id="rId12" w:tgtFrame="_blank" w:history="1">
        <w:r>
          <w:rPr>
            <w:rStyle w:val="Hyperlink"/>
          </w:rPr>
          <w:t>sam.gov/content/duns-</w:t>
        </w:r>
        <w:proofErr w:type="spellStart"/>
        <w:r>
          <w:rPr>
            <w:rStyle w:val="Hyperlink"/>
          </w:rPr>
          <w:t>uei</w:t>
        </w:r>
        <w:proofErr w:type="spellEnd"/>
      </w:hyperlink>
      <w:r>
        <w:rPr>
          <w:rStyle w:val="text-format-content"/>
        </w:rPr>
        <w:t xml:space="preserve"> to learn more.</w:t>
      </w:r>
    </w:p>
    <w:p w14:paraId="52B91642" w14:textId="77777777" w:rsidR="00F4684B" w:rsidRDefault="00F4684B" w:rsidP="00F4684B">
      <w:pPr>
        <w:ind w:left="48"/>
        <w:rPr>
          <w:rFonts w:eastAsia="Calibri" w:cstheme="minorHAnsi"/>
          <w:sz w:val="20"/>
          <w:szCs w:val="20"/>
        </w:rPr>
      </w:pPr>
    </w:p>
    <w:p w14:paraId="556D92A2" w14:textId="77777777" w:rsidR="0048743E" w:rsidRDefault="0048743E" w:rsidP="00F4684B">
      <w:pPr>
        <w:ind w:left="48"/>
        <w:rPr>
          <w:rFonts w:eastAsia="Calibri" w:cstheme="minorHAnsi"/>
          <w:sz w:val="20"/>
          <w:szCs w:val="20"/>
        </w:rPr>
      </w:pPr>
    </w:p>
    <w:p w14:paraId="6C69C467" w14:textId="49F73878" w:rsidR="00D7561C" w:rsidRPr="000E40E9" w:rsidRDefault="001D66AF">
      <w:pPr>
        <w:spacing w:line="429" w:lineRule="exact"/>
        <w:ind w:left="111"/>
        <w:rPr>
          <w:rFonts w:eastAsia="Calibri" w:cstheme="minorHAnsi"/>
          <w:sz w:val="20"/>
          <w:szCs w:val="20"/>
        </w:rPr>
      </w:pPr>
      <w:r w:rsidRPr="000E40E9">
        <w:rPr>
          <w:rFonts w:eastAsia="Calibri" w:cstheme="minorHAnsi"/>
          <w:noProof/>
          <w:position w:val="-8"/>
          <w:sz w:val="20"/>
          <w:szCs w:val="20"/>
        </w:rPr>
        <mc:AlternateContent>
          <mc:Choice Requires="wps">
            <w:drawing>
              <wp:inline distT="0" distB="0" distL="0" distR="0" wp14:anchorId="351C81C0" wp14:editId="2C090EC5">
                <wp:extent cx="5942330" cy="273050"/>
                <wp:effectExtent l="635" t="0" r="635" b="4445"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73050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604CA9" w14:textId="0DCC20AC" w:rsidR="00D7561C" w:rsidRDefault="003053B7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SECTION 2: </w:t>
                            </w:r>
                            <w:r w:rsidR="001E0B7E"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TREE PLANTING PROJECT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1C81C0" id="_x0000_s1027" type="#_x0000_t202" style="width:467.9pt;height: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" fillcolor="#2c483b" stroked="f">
                <v:textbox inset="0,0,0,0">
                  <w:txbxContent>
                    <w:p w14:paraId="28604CA9" w14:textId="0DCC20AC" w:rsidR="00D7561C" w:rsidRDefault="003053B7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SECTION 2: </w:t>
                      </w:r>
                      <w:r w:rsidR="001E0B7E">
                        <w:rPr>
                          <w:rFonts w:ascii="Calibri"/>
                          <w:color w:val="FFFFFF"/>
                          <w:spacing w:val="13"/>
                        </w:rPr>
                        <w:t>TREE PLANTING PROJECT 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A09C0E" w14:textId="3224DCBA" w:rsidR="00A81651" w:rsidRPr="000E40E9" w:rsidRDefault="00F4684B" w:rsidP="00F4684B">
      <w:pPr>
        <w:pStyle w:val="BodyText"/>
        <w:numPr>
          <w:ilvl w:val="0"/>
          <w:numId w:val="8"/>
        </w:numPr>
        <w:tabs>
          <w:tab w:val="left" w:pos="7650"/>
        </w:tabs>
        <w:spacing w:before="100" w:line="475" w:lineRule="auto"/>
        <w:ind w:right="1930"/>
        <w:rPr>
          <w:rFonts w:asciiTheme="minorHAnsi" w:hAnsiTheme="minorHAnsi" w:cstheme="minorHAnsi"/>
          <w:color w:val="16231D"/>
          <w:w w:val="99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PROJECT TITLE</w:t>
      </w:r>
      <w:r w:rsidR="00487807" w:rsidRPr="000E40E9">
        <w:rPr>
          <w:rFonts w:asciiTheme="minorHAnsi" w:hAnsiTheme="minorHAnsi" w:cstheme="minorHAnsi"/>
          <w:color w:val="16231D"/>
          <w:spacing w:val="4"/>
          <w:sz w:val="22"/>
          <w:szCs w:val="22"/>
        </w:rPr>
        <w:t>:</w:t>
      </w:r>
      <w:r w:rsidR="00487807" w:rsidRPr="000E40E9">
        <w:rPr>
          <w:rFonts w:asciiTheme="minorHAnsi" w:hAnsiTheme="minorHAnsi" w:cstheme="minorHAnsi"/>
          <w:color w:val="16231D"/>
          <w:w w:val="99"/>
          <w:sz w:val="22"/>
          <w:szCs w:val="22"/>
        </w:rPr>
        <w:t xml:space="preserve"> </w:t>
      </w:r>
    </w:p>
    <w:p w14:paraId="1C8F89A6" w14:textId="010F8DA4" w:rsidR="00D7561C" w:rsidRPr="00F4684B" w:rsidRDefault="00F4684B" w:rsidP="00F4684B">
      <w:pPr>
        <w:pStyle w:val="BodyText"/>
        <w:numPr>
          <w:ilvl w:val="0"/>
          <w:numId w:val="8"/>
        </w:numPr>
        <w:tabs>
          <w:tab w:val="left" w:pos="7650"/>
        </w:tabs>
        <w:spacing w:before="100" w:line="475" w:lineRule="auto"/>
        <w:ind w:right="193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PROJECT SUMMARY:</w:t>
      </w:r>
    </w:p>
    <w:p w14:paraId="2F79BB10" w14:textId="4A26A959" w:rsidR="00B162D0" w:rsidRPr="001741F5" w:rsidRDefault="001741F5" w:rsidP="00F4684B">
      <w:pPr>
        <w:pStyle w:val="BodyText"/>
        <w:tabs>
          <w:tab w:val="left" w:pos="7650"/>
        </w:tabs>
        <w:spacing w:line="475" w:lineRule="auto"/>
        <w:ind w:left="0" w:right="400"/>
        <w:rPr>
          <w:rFonts w:asciiTheme="minorHAnsi" w:hAnsiTheme="minorHAnsi" w:cstheme="minorHAnsi"/>
          <w:i/>
          <w:iCs/>
          <w:color w:val="16231D"/>
          <w:spacing w:val="4"/>
          <w:sz w:val="22"/>
          <w:szCs w:val="22"/>
        </w:rPr>
      </w:pPr>
      <w:r w:rsidRPr="001741F5">
        <w:rPr>
          <w:rFonts w:asciiTheme="minorHAnsi" w:eastAsiaTheme="minorHAnsi" w:hAnsiTheme="minorHAnsi"/>
          <w:i/>
          <w:iCs/>
          <w:sz w:val="22"/>
          <w:szCs w:val="22"/>
        </w:rPr>
        <w:t>Please share a project summary, including tree planting purpose and partners.</w:t>
      </w:r>
    </w:p>
    <w:p w14:paraId="6D6DE980" w14:textId="77777777" w:rsidR="003053B7" w:rsidRDefault="003053B7" w:rsidP="00F4684B">
      <w:pPr>
        <w:pStyle w:val="BodyText"/>
        <w:tabs>
          <w:tab w:val="left" w:pos="7650"/>
        </w:tabs>
        <w:spacing w:line="475" w:lineRule="auto"/>
        <w:ind w:left="0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677B123E" w14:textId="77777777" w:rsidR="001741F5" w:rsidRDefault="001741F5" w:rsidP="00F4684B">
      <w:pPr>
        <w:pStyle w:val="BodyText"/>
        <w:tabs>
          <w:tab w:val="left" w:pos="7650"/>
        </w:tabs>
        <w:spacing w:line="475" w:lineRule="auto"/>
        <w:ind w:left="0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4D94F709" w14:textId="75075FB4" w:rsidR="00B162D0" w:rsidRPr="00361419" w:rsidRDefault="001741F5" w:rsidP="001741F5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HOW DOES THIS TREE PLANTING PROJECT RELATE TO THE GOALS OF THE COMMUNITY TREE FUND?</w:t>
      </w:r>
    </w:p>
    <w:p w14:paraId="1378B119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2F4ED850" w14:textId="77777777" w:rsidR="00361419" w:rsidRPr="00361419" w:rsidRDefault="00361419" w:rsidP="00361419">
      <w:pPr>
        <w:pStyle w:val="BodyText"/>
        <w:tabs>
          <w:tab w:val="left" w:pos="7650"/>
        </w:tabs>
        <w:ind w:right="400"/>
        <w:rPr>
          <w:rFonts w:cstheme="minorHAnsi"/>
          <w:i/>
          <w:iCs/>
        </w:rPr>
      </w:pPr>
      <w:r w:rsidRPr="00361419">
        <w:rPr>
          <w:rFonts w:cstheme="minorHAnsi"/>
          <w:i/>
          <w:iCs/>
        </w:rPr>
        <w:t>The goals of the Community Tree Fund are to:</w:t>
      </w:r>
    </w:p>
    <w:p w14:paraId="7ECD3247" w14:textId="77777777" w:rsidR="00361419" w:rsidRPr="00361419" w:rsidRDefault="00361419" w:rsidP="00361419">
      <w:pPr>
        <w:pStyle w:val="BodyText"/>
        <w:numPr>
          <w:ilvl w:val="0"/>
          <w:numId w:val="28"/>
        </w:numPr>
        <w:tabs>
          <w:tab w:val="left" w:pos="7650"/>
        </w:tabs>
        <w:ind w:right="400"/>
        <w:rPr>
          <w:rFonts w:cstheme="minorHAnsi"/>
          <w:i/>
          <w:iCs/>
        </w:rPr>
      </w:pPr>
      <w:r w:rsidRPr="00361419">
        <w:rPr>
          <w:rFonts w:cstheme="minorHAnsi"/>
          <w:i/>
          <w:iCs/>
        </w:rPr>
        <w:t>Support small, specialized tree planting projects in public spaces.</w:t>
      </w:r>
    </w:p>
    <w:p w14:paraId="210EB6FF" w14:textId="77777777" w:rsidR="00361419" w:rsidRPr="00361419" w:rsidRDefault="00361419" w:rsidP="00361419">
      <w:pPr>
        <w:pStyle w:val="BodyText"/>
        <w:numPr>
          <w:ilvl w:val="0"/>
          <w:numId w:val="28"/>
        </w:numPr>
        <w:tabs>
          <w:tab w:val="left" w:pos="7650"/>
        </w:tabs>
        <w:ind w:right="400"/>
        <w:rPr>
          <w:rFonts w:cstheme="minorHAnsi"/>
          <w:i/>
          <w:iCs/>
        </w:rPr>
      </w:pPr>
      <w:r w:rsidRPr="00361419">
        <w:rPr>
          <w:rFonts w:cstheme="minorHAnsi"/>
          <w:i/>
          <w:iCs/>
        </w:rPr>
        <w:t>Solicit projects that celebrate community and align with our mission.</w:t>
      </w:r>
    </w:p>
    <w:p w14:paraId="4C8F0903" w14:textId="77777777" w:rsidR="00361419" w:rsidRPr="00361419" w:rsidRDefault="00361419" w:rsidP="00361419">
      <w:pPr>
        <w:pStyle w:val="BodyText"/>
        <w:numPr>
          <w:ilvl w:val="0"/>
          <w:numId w:val="28"/>
        </w:numPr>
        <w:tabs>
          <w:tab w:val="left" w:pos="7650"/>
        </w:tabs>
        <w:ind w:right="400"/>
        <w:rPr>
          <w:rFonts w:cstheme="minorHAnsi"/>
          <w:i/>
          <w:iCs/>
        </w:rPr>
      </w:pPr>
      <w:r w:rsidRPr="00361419">
        <w:rPr>
          <w:rFonts w:cstheme="minorHAnsi"/>
          <w:i/>
          <w:iCs/>
        </w:rPr>
        <w:t>Advance justice, equity, diversity, and inclusion (JEDI) in urban and community forestry.</w:t>
      </w:r>
    </w:p>
    <w:p w14:paraId="56B968A0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4E7E0A7E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4FAB42DF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1402E5D8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62137110" w14:textId="77777777" w:rsidR="00361419" w:rsidRPr="001741F5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62B557F8" w14:textId="77777777" w:rsidR="001741F5" w:rsidRPr="001E4B74" w:rsidRDefault="001741F5" w:rsidP="001741F5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sz w:val="22"/>
          <w:szCs w:val="22"/>
        </w:rPr>
      </w:pPr>
    </w:p>
    <w:p w14:paraId="7B77C2A4" w14:textId="77777777" w:rsidR="00361419" w:rsidRPr="00361419" w:rsidRDefault="00361419" w:rsidP="00361419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WHAT IS THE PHYSICAL ADDRESS OR LOCATION OF THE PROPOSED TREE PLANTING PROJECT?</w:t>
      </w:r>
    </w:p>
    <w:p w14:paraId="257FBC6C" w14:textId="77777777" w:rsidR="00361419" w:rsidRDefault="00361419" w:rsidP="00361419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43681559" w14:textId="77777777" w:rsidR="00361419" w:rsidRDefault="00361419" w:rsidP="00361419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44218B7A" w14:textId="77777777" w:rsidR="00361419" w:rsidRDefault="00361419" w:rsidP="00361419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0D0440D1" w14:textId="77777777" w:rsidR="00361419" w:rsidRDefault="00361419" w:rsidP="00361419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20CCD6CE" w14:textId="77777777" w:rsidR="00361419" w:rsidRPr="00361419" w:rsidRDefault="00361419" w:rsidP="00361419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sz w:val="22"/>
          <w:szCs w:val="22"/>
        </w:rPr>
      </w:pPr>
    </w:p>
    <w:p w14:paraId="02CEB5A2" w14:textId="6D595CBF" w:rsidR="00521CE8" w:rsidRDefault="00521CE8" w:rsidP="00361419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 w:rsidRPr="00361419">
        <w:rPr>
          <w:rFonts w:asciiTheme="minorHAnsi" w:hAnsiTheme="minorHAnsi" w:cstheme="minorHAnsi"/>
          <w:sz w:val="22"/>
          <w:szCs w:val="22"/>
        </w:rPr>
        <w:t>NUMBER OF TREES PROPOSED TO BE PLANTED:</w:t>
      </w:r>
    </w:p>
    <w:p w14:paraId="1E98558A" w14:textId="77777777" w:rsid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2E5FDA80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070A70D9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7A032F89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26E7FC47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43050DB0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59D4D26B" w14:textId="77777777" w:rsidR="00644F23" w:rsidRDefault="00644F23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53DAB743" w14:textId="77777777" w:rsidR="00361419" w:rsidRPr="00361419" w:rsidRDefault="00361419" w:rsidP="00361419">
      <w:pPr>
        <w:pStyle w:val="BodyText"/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</w:p>
    <w:p w14:paraId="5BA33DE9" w14:textId="109E8AAE" w:rsidR="00EE5B2F" w:rsidRPr="00644F23" w:rsidRDefault="008C293E" w:rsidP="00CC4B8C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PLEASE LIST THE TREE SPECIES YOU INTEND TO PLANT, IF KNOWN. IF UNKNOWN, INDICATE THE STEPS YOU’LL TAKE TOWARDS SPECIES SELECTION.</w:t>
      </w:r>
    </w:p>
    <w:p w14:paraId="62FD07AE" w14:textId="77777777" w:rsidR="00644F23" w:rsidRDefault="00644F23" w:rsidP="00644F23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7F811907" w14:textId="77777777" w:rsidR="00644F23" w:rsidRDefault="00644F23" w:rsidP="00644F23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451046F0" w14:textId="77777777" w:rsidR="00FF7AE1" w:rsidRDefault="00FF7AE1" w:rsidP="00644F23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color w:val="16231D"/>
          <w:spacing w:val="4"/>
          <w:sz w:val="22"/>
          <w:szCs w:val="22"/>
        </w:rPr>
      </w:pPr>
    </w:p>
    <w:p w14:paraId="18FCE134" w14:textId="77777777" w:rsidR="00644F23" w:rsidRPr="008C293E" w:rsidRDefault="00644F23" w:rsidP="00644F23">
      <w:pPr>
        <w:pStyle w:val="BodyText"/>
        <w:tabs>
          <w:tab w:val="left" w:pos="7650"/>
        </w:tabs>
        <w:ind w:left="408" w:right="400"/>
        <w:rPr>
          <w:rFonts w:asciiTheme="minorHAnsi" w:hAnsiTheme="minorHAnsi" w:cstheme="minorHAnsi"/>
          <w:sz w:val="22"/>
          <w:szCs w:val="22"/>
        </w:rPr>
      </w:pPr>
    </w:p>
    <w:p w14:paraId="4A677DCE" w14:textId="61E5605E" w:rsidR="008C293E" w:rsidRDefault="00644F23" w:rsidP="00CC4B8C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WHO WILL PLANT THE TREE(S)? NOTE THE GRANT FUNDS MAY NOT BE USED TO HIRE A CONTRACTOR TO PLANT THE TREE(S). </w:t>
      </w:r>
    </w:p>
    <w:p w14:paraId="381762D6" w14:textId="62A6F7F6" w:rsidR="003A0366" w:rsidRDefault="003A0366" w:rsidP="00644F23">
      <w:pPr>
        <w:pStyle w:val="BodyText"/>
        <w:tabs>
          <w:tab w:val="left" w:pos="7650"/>
        </w:tabs>
        <w:spacing w:line="276" w:lineRule="auto"/>
        <w:ind w:right="400"/>
        <w:rPr>
          <w:rFonts w:asciiTheme="minorHAnsi" w:hAnsiTheme="minorHAnsi" w:cstheme="minorHAnsi"/>
          <w:sz w:val="22"/>
          <w:szCs w:val="22"/>
        </w:rPr>
      </w:pPr>
    </w:p>
    <w:p w14:paraId="2127A47A" w14:textId="2F51380B" w:rsidR="00B162D0" w:rsidRDefault="00B162D0" w:rsidP="00317828">
      <w:pPr>
        <w:pStyle w:val="BodyText"/>
        <w:tabs>
          <w:tab w:val="left" w:pos="7650"/>
        </w:tabs>
        <w:spacing w:line="276" w:lineRule="auto"/>
        <w:ind w:left="0" w:right="400"/>
        <w:rPr>
          <w:rFonts w:asciiTheme="minorHAnsi" w:hAnsiTheme="minorHAnsi" w:cstheme="minorHAnsi"/>
          <w:sz w:val="22"/>
          <w:szCs w:val="22"/>
        </w:rPr>
      </w:pPr>
    </w:p>
    <w:p w14:paraId="3213E36A" w14:textId="77777777" w:rsidR="00FF7AE1" w:rsidRDefault="00FF7AE1" w:rsidP="00317828">
      <w:pPr>
        <w:pStyle w:val="BodyText"/>
        <w:tabs>
          <w:tab w:val="left" w:pos="7650"/>
        </w:tabs>
        <w:spacing w:line="276" w:lineRule="auto"/>
        <w:ind w:left="0" w:right="400"/>
        <w:rPr>
          <w:rFonts w:asciiTheme="minorHAnsi" w:hAnsiTheme="minorHAnsi" w:cstheme="minorHAnsi"/>
          <w:sz w:val="22"/>
          <w:szCs w:val="22"/>
        </w:rPr>
      </w:pPr>
    </w:p>
    <w:p w14:paraId="14959B4B" w14:textId="77777777" w:rsidR="00FF7AE1" w:rsidRPr="00CC4B8C" w:rsidRDefault="00FF7AE1" w:rsidP="00317828">
      <w:pPr>
        <w:pStyle w:val="BodyText"/>
        <w:tabs>
          <w:tab w:val="left" w:pos="7650"/>
        </w:tabs>
        <w:spacing w:line="276" w:lineRule="auto"/>
        <w:ind w:left="0" w:right="400"/>
        <w:rPr>
          <w:rFonts w:asciiTheme="minorHAnsi" w:hAnsiTheme="minorHAnsi" w:cstheme="minorHAnsi"/>
          <w:sz w:val="22"/>
          <w:szCs w:val="22"/>
        </w:rPr>
      </w:pPr>
    </w:p>
    <w:p w14:paraId="0096F7E1" w14:textId="6DBE10AC" w:rsidR="00CC4B8C" w:rsidRDefault="00734466" w:rsidP="00CC4B8C">
      <w:pPr>
        <w:pStyle w:val="BodyText"/>
        <w:numPr>
          <w:ilvl w:val="0"/>
          <w:numId w:val="8"/>
        </w:numPr>
        <w:tabs>
          <w:tab w:val="left" w:pos="7650"/>
        </w:tabs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WOULD YOU LIKE ASSISTANCE FROM VT UCF AND VELCO STAFF?</w:t>
      </w:r>
    </w:p>
    <w:p w14:paraId="3AB01967" w14:textId="31FC513E" w:rsidR="00CC4B8C" w:rsidRDefault="00734466" w:rsidP="00CC4B8C">
      <w:pPr>
        <w:pStyle w:val="BodyText"/>
        <w:numPr>
          <w:ilvl w:val="1"/>
          <w:numId w:val="8"/>
        </w:numPr>
        <w:tabs>
          <w:tab w:val="left" w:pos="7650"/>
        </w:tabs>
        <w:spacing w:line="276" w:lineRule="auto"/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es, we’d be interested in assistance with tree species selection and selecting the right location for planting at the site.</w:t>
      </w:r>
    </w:p>
    <w:p w14:paraId="10CB53C5" w14:textId="71D4F911" w:rsidR="00CC4B8C" w:rsidRDefault="00734466" w:rsidP="002E6698">
      <w:pPr>
        <w:pStyle w:val="BodyText"/>
        <w:numPr>
          <w:ilvl w:val="1"/>
          <w:numId w:val="8"/>
        </w:numPr>
        <w:tabs>
          <w:tab w:val="left" w:pos="7650"/>
        </w:tabs>
        <w:spacing w:line="276" w:lineRule="auto"/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es, we’d be interested in assistance with tree planting.</w:t>
      </w:r>
    </w:p>
    <w:p w14:paraId="21A9D728" w14:textId="4314F183" w:rsidR="002E6698" w:rsidRPr="002E6698" w:rsidRDefault="002E6698" w:rsidP="002E6698">
      <w:pPr>
        <w:pStyle w:val="BodyText"/>
        <w:numPr>
          <w:ilvl w:val="1"/>
          <w:numId w:val="8"/>
        </w:numPr>
        <w:tabs>
          <w:tab w:val="left" w:pos="7650"/>
        </w:tabs>
        <w:spacing w:line="276" w:lineRule="auto"/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, we do not need assistance </w:t>
      </w:r>
      <w:proofErr w:type="gramStart"/>
      <w:r>
        <w:rPr>
          <w:rFonts w:asciiTheme="minorHAnsi" w:hAnsiTheme="minorHAnsi" w:cstheme="minorHAnsi"/>
          <w:sz w:val="22"/>
          <w:szCs w:val="22"/>
        </w:rPr>
        <w:t>at this time</w:t>
      </w:r>
      <w:proofErr w:type="gramEnd"/>
      <w:r>
        <w:rPr>
          <w:rFonts w:asciiTheme="minorHAnsi" w:hAnsiTheme="minorHAnsi" w:cstheme="minorHAnsi"/>
          <w:sz w:val="22"/>
          <w:szCs w:val="22"/>
        </w:rPr>
        <w:t>.</w:t>
      </w:r>
    </w:p>
    <w:p w14:paraId="4506BB9E" w14:textId="5E90B8DB" w:rsidR="00B162D0" w:rsidRPr="000C727F" w:rsidRDefault="002E6698" w:rsidP="000C727F">
      <w:pPr>
        <w:pStyle w:val="BodyText"/>
        <w:numPr>
          <w:ilvl w:val="1"/>
          <w:numId w:val="8"/>
        </w:numPr>
        <w:tabs>
          <w:tab w:val="left" w:pos="7650"/>
        </w:tabs>
        <w:spacing w:line="276" w:lineRule="auto"/>
        <w:ind w:right="4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ther: </w:t>
      </w:r>
      <w:r w:rsidR="00317828">
        <w:rPr>
          <w:rFonts w:asciiTheme="minorHAnsi" w:hAnsiTheme="minorHAnsi" w:cstheme="minorHAnsi"/>
          <w:sz w:val="22"/>
          <w:szCs w:val="22"/>
        </w:rPr>
        <w:br/>
      </w:r>
    </w:p>
    <w:p w14:paraId="1249D902" w14:textId="77777777" w:rsidR="00B162D0" w:rsidRDefault="00B162D0" w:rsidP="00B162D0">
      <w:pPr>
        <w:widowControl/>
        <w:spacing w:before="100" w:after="200" w:line="276" w:lineRule="auto"/>
        <w:contextualSpacing/>
      </w:pPr>
    </w:p>
    <w:p w14:paraId="76EB9736" w14:textId="77777777" w:rsidR="009C3228" w:rsidRDefault="009C3228">
      <w:pPr>
        <w:rPr>
          <w:rFonts w:eastAsia="Calibri" w:cstheme="minorHAnsi"/>
        </w:rPr>
      </w:pPr>
    </w:p>
    <w:p w14:paraId="437D0113" w14:textId="77777777" w:rsidR="00FF7AE1" w:rsidRDefault="00FF7AE1">
      <w:pPr>
        <w:rPr>
          <w:rFonts w:eastAsia="Calibri" w:cstheme="minorHAnsi"/>
        </w:rPr>
      </w:pPr>
    </w:p>
    <w:p w14:paraId="5028D481" w14:textId="77777777" w:rsidR="009C3228" w:rsidRPr="000E40E9" w:rsidRDefault="009C3228">
      <w:pPr>
        <w:rPr>
          <w:rFonts w:eastAsia="Calibri" w:cstheme="minorHAnsi"/>
        </w:rPr>
      </w:pPr>
    </w:p>
    <w:p w14:paraId="799616BB" w14:textId="77777777" w:rsidR="00D7561C" w:rsidRPr="000E40E9" w:rsidRDefault="00D7561C">
      <w:pPr>
        <w:spacing w:before="8"/>
        <w:rPr>
          <w:rFonts w:eastAsia="Calibri" w:cstheme="minorHAnsi"/>
        </w:rPr>
      </w:pPr>
    </w:p>
    <w:p w14:paraId="0DF2F35B" w14:textId="3CA38395" w:rsidR="00D7561C" w:rsidRPr="000E40E9" w:rsidRDefault="001D66AF">
      <w:pPr>
        <w:spacing w:line="429" w:lineRule="exact"/>
        <w:ind w:left="111"/>
        <w:rPr>
          <w:rFonts w:eastAsia="Calibri" w:cstheme="minorHAnsi"/>
        </w:rPr>
      </w:pPr>
      <w:r w:rsidRPr="000E40E9">
        <w:rPr>
          <w:rFonts w:eastAsia="Calibri" w:cstheme="minorHAnsi"/>
          <w:noProof/>
          <w:position w:val="-8"/>
        </w:rPr>
        <mc:AlternateContent>
          <mc:Choice Requires="wps">
            <w:drawing>
              <wp:inline distT="0" distB="0" distL="0" distR="0" wp14:anchorId="252416E6" wp14:editId="35CC23F3">
                <wp:extent cx="6171565" cy="292100"/>
                <wp:effectExtent l="0" t="0" r="635" b="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1565" cy="292100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012CA" w14:textId="77E4E925" w:rsidR="00D7561C" w:rsidRDefault="003053B7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SECTION 3: </w:t>
                            </w:r>
                            <w:r w:rsidR="002E6698"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TREE CARE AFTER PLAN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2416E6" id="Text Box 19" o:spid="_x0000_s1028" type="#_x0000_t202" style="width:485.95pt;height:2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" fillcolor="#2c483b" stroked="f">
                <v:textbox inset="0,0,0,0">
                  <w:txbxContent>
                    <w:p w14:paraId="1EF012CA" w14:textId="77E4E925" w:rsidR="00D7561C" w:rsidRDefault="003053B7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SECTION 3: </w:t>
                      </w:r>
                      <w:r w:rsidR="002E6698">
                        <w:rPr>
                          <w:rFonts w:ascii="Calibri"/>
                          <w:color w:val="FFFFFF"/>
                          <w:spacing w:val="13"/>
                        </w:rPr>
                        <w:t>TREE CARE AFTER PLANT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C6EA16E" w14:textId="39C9B65A" w:rsidR="00D7561C" w:rsidRPr="000E40E9" w:rsidRDefault="002E6698" w:rsidP="00B162D0">
      <w:pPr>
        <w:pStyle w:val="BodyText"/>
        <w:numPr>
          <w:ilvl w:val="0"/>
          <w:numId w:val="8"/>
        </w:numPr>
        <w:spacing w:before="100"/>
        <w:ind w:right="22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16231D"/>
          <w:spacing w:val="4"/>
          <w:sz w:val="22"/>
          <w:szCs w:val="22"/>
        </w:rPr>
        <w:t>WATERING NEWLY PLANTED TREES IN THE FIRST TWO GROWING SEASONS IS EXTEMEMLY IMPORTANT.  WHAT IS YOUR PLAN FOR WATERING THE PLANTED TREE(S)?</w:t>
      </w:r>
    </w:p>
    <w:p w14:paraId="4716ADE4" w14:textId="77777777" w:rsidR="009C3228" w:rsidRDefault="009C3228" w:rsidP="004327F5">
      <w:pPr>
        <w:pStyle w:val="BodyText"/>
        <w:spacing w:line="472" w:lineRule="auto"/>
        <w:ind w:left="0" w:right="760"/>
        <w:rPr>
          <w:rFonts w:asciiTheme="minorHAnsi" w:hAnsiTheme="minorHAnsi" w:cstheme="minorHAnsi"/>
          <w:color w:val="16231D"/>
          <w:spacing w:val="3"/>
          <w:sz w:val="22"/>
          <w:szCs w:val="22"/>
        </w:rPr>
      </w:pPr>
    </w:p>
    <w:p w14:paraId="35D2893E" w14:textId="77777777" w:rsidR="002E6698" w:rsidRDefault="002E6698" w:rsidP="004327F5">
      <w:pPr>
        <w:pStyle w:val="BodyText"/>
        <w:spacing w:line="472" w:lineRule="auto"/>
        <w:ind w:left="0" w:right="760"/>
        <w:rPr>
          <w:rFonts w:asciiTheme="minorHAnsi" w:hAnsiTheme="minorHAnsi" w:cstheme="minorHAnsi"/>
          <w:color w:val="16231D"/>
          <w:spacing w:val="3"/>
          <w:sz w:val="22"/>
          <w:szCs w:val="22"/>
        </w:rPr>
      </w:pPr>
    </w:p>
    <w:p w14:paraId="214CE4DA" w14:textId="77777777" w:rsidR="002E6698" w:rsidRDefault="002E6698" w:rsidP="004327F5">
      <w:pPr>
        <w:pStyle w:val="BodyText"/>
        <w:spacing w:line="472" w:lineRule="auto"/>
        <w:ind w:left="0" w:right="760"/>
        <w:rPr>
          <w:rFonts w:asciiTheme="minorHAnsi" w:hAnsiTheme="minorHAnsi" w:cstheme="minorHAnsi"/>
          <w:color w:val="16231D"/>
          <w:spacing w:val="3"/>
          <w:sz w:val="22"/>
          <w:szCs w:val="22"/>
        </w:rPr>
      </w:pPr>
    </w:p>
    <w:p w14:paraId="4CBA1699" w14:textId="3B9F248A" w:rsidR="00EE0F39" w:rsidRPr="00235AC1" w:rsidRDefault="002E6698" w:rsidP="00CB29C6">
      <w:pPr>
        <w:pStyle w:val="ListParagraph"/>
        <w:widowControl/>
        <w:numPr>
          <w:ilvl w:val="0"/>
          <w:numId w:val="8"/>
        </w:numPr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WHO WILL BE IN CHARGE OF LONG-TERM CARE OF THE TREE(S)?</w:t>
      </w:r>
    </w:p>
    <w:p w14:paraId="373B79F4" w14:textId="0B655EB6" w:rsidR="00EE0F39" w:rsidRPr="002E6698" w:rsidRDefault="00EE0F39" w:rsidP="002E6698">
      <w:pPr>
        <w:widowControl/>
        <w:jc w:val="both"/>
        <w:rPr>
          <w:rFonts w:eastAsia="Times New Roman" w:cstheme="minorHAnsi"/>
        </w:rPr>
      </w:pPr>
    </w:p>
    <w:p w14:paraId="30482F8B" w14:textId="765D547D" w:rsidR="00B162D0" w:rsidRDefault="00B162D0" w:rsidP="00CB29C6">
      <w:pPr>
        <w:widowControl/>
        <w:spacing w:before="100" w:after="200" w:line="276" w:lineRule="auto"/>
        <w:contextualSpacing/>
        <w:jc w:val="both"/>
      </w:pPr>
    </w:p>
    <w:p w14:paraId="60BA56B7" w14:textId="77777777" w:rsidR="00DD775D" w:rsidRDefault="00DD775D" w:rsidP="00CB29C6">
      <w:pPr>
        <w:widowControl/>
        <w:spacing w:before="100" w:after="200" w:line="276" w:lineRule="auto"/>
        <w:contextualSpacing/>
        <w:jc w:val="both"/>
      </w:pPr>
    </w:p>
    <w:p w14:paraId="2E6ED071" w14:textId="77777777" w:rsidR="00B162D0" w:rsidRDefault="00B162D0" w:rsidP="00B162D0">
      <w:pPr>
        <w:widowControl/>
        <w:spacing w:before="100" w:after="200" w:line="276" w:lineRule="auto"/>
        <w:contextualSpacing/>
      </w:pPr>
    </w:p>
    <w:p w14:paraId="4C340649" w14:textId="77777777" w:rsidR="00FF7AE1" w:rsidRDefault="00FF7AE1" w:rsidP="00B162D0">
      <w:pPr>
        <w:widowControl/>
        <w:spacing w:before="100" w:after="200" w:line="276" w:lineRule="auto"/>
        <w:contextualSpacing/>
      </w:pPr>
    </w:p>
    <w:p w14:paraId="3523AF03" w14:textId="77777777" w:rsidR="00FF7AE1" w:rsidRDefault="00FF7AE1" w:rsidP="00B162D0">
      <w:pPr>
        <w:widowControl/>
        <w:spacing w:before="100" w:after="200" w:line="276" w:lineRule="auto"/>
        <w:contextualSpacing/>
      </w:pPr>
    </w:p>
    <w:p w14:paraId="0A9E74FA" w14:textId="77777777" w:rsidR="00FF7AE1" w:rsidRDefault="00FF7AE1" w:rsidP="00B162D0">
      <w:pPr>
        <w:widowControl/>
        <w:spacing w:before="100" w:after="200" w:line="276" w:lineRule="auto"/>
        <w:contextualSpacing/>
      </w:pPr>
    </w:p>
    <w:p w14:paraId="4B5E5982" w14:textId="77777777" w:rsidR="00FF7AE1" w:rsidRDefault="00FF7AE1" w:rsidP="00B162D0">
      <w:pPr>
        <w:widowControl/>
        <w:spacing w:before="100" w:after="200" w:line="276" w:lineRule="auto"/>
        <w:contextualSpacing/>
      </w:pPr>
    </w:p>
    <w:p w14:paraId="53566A9D" w14:textId="77777777" w:rsidR="00B162D0" w:rsidRDefault="00B162D0" w:rsidP="00B162D0">
      <w:pPr>
        <w:widowControl/>
        <w:spacing w:before="100" w:after="200" w:line="276" w:lineRule="auto"/>
        <w:contextualSpacing/>
      </w:pPr>
    </w:p>
    <w:p w14:paraId="78EE7148" w14:textId="121DC0B6" w:rsidR="009C3228" w:rsidRDefault="00DD775D" w:rsidP="00B162D0">
      <w:pPr>
        <w:widowControl/>
        <w:spacing w:before="100" w:after="200" w:line="276" w:lineRule="auto"/>
        <w:contextualSpacing/>
      </w:pPr>
      <w:r w:rsidRPr="000E40E9">
        <w:rPr>
          <w:rFonts w:eastAsia="Calibri" w:cstheme="minorHAnsi"/>
          <w:noProof/>
          <w:position w:val="-8"/>
        </w:rPr>
        <w:lastRenderedPageBreak/>
        <mc:AlternateContent>
          <mc:Choice Requires="wps">
            <w:drawing>
              <wp:inline distT="0" distB="0" distL="0" distR="0" wp14:anchorId="34E42E76" wp14:editId="30D72F1F">
                <wp:extent cx="5942330" cy="273050"/>
                <wp:effectExtent l="635" t="0" r="635" b="0"/>
                <wp:docPr id="197066995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73050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F95E6B" w14:textId="533BB0AC" w:rsidR="00DD775D" w:rsidRDefault="00DD775D" w:rsidP="00DD775D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SECTION 4: </w:t>
                            </w: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BUDGE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E42E76" id="_x0000_s1029" type="#_x0000_t202" style="width:467.9pt;height: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" fillcolor="#2c483b" stroked="f">
                <v:textbox inset="0,0,0,0">
                  <w:txbxContent>
                    <w:p w14:paraId="4DF95E6B" w14:textId="533BB0AC" w:rsidR="00DD775D" w:rsidRDefault="00DD775D" w:rsidP="00DD775D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SECTION 4: </w:t>
                      </w: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>BUDGE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7B03BF" w14:textId="60E6229C" w:rsidR="00D604B5" w:rsidRDefault="00DD775D" w:rsidP="00B162D0">
      <w:pPr>
        <w:pStyle w:val="BodyText"/>
        <w:numPr>
          <w:ilvl w:val="0"/>
          <w:numId w:val="8"/>
        </w:numPr>
        <w:tabs>
          <w:tab w:val="left" w:pos="7650"/>
        </w:tabs>
        <w:spacing w:line="243" w:lineRule="exact"/>
        <w:ind w:right="22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TAL FUNDING REQUESTED</w:t>
      </w:r>
    </w:p>
    <w:p w14:paraId="624B152C" w14:textId="10C79E5D" w:rsidR="007D0A23" w:rsidRPr="00DD775D" w:rsidRDefault="00DD775D" w:rsidP="00CB29C6">
      <w:pPr>
        <w:pStyle w:val="ListParagraph"/>
        <w:ind w:left="408"/>
        <w:jc w:val="both"/>
        <w:rPr>
          <w:rStyle w:val="text-format-content"/>
          <w:i/>
          <w:iCs/>
        </w:rPr>
      </w:pPr>
      <w:r w:rsidRPr="00DD775D">
        <w:rPr>
          <w:rFonts w:cs="Calibri Light"/>
          <w:i/>
          <w:iCs/>
          <w:color w:val="000000"/>
          <w:shd w:val="clear" w:color="auto" w:fill="FFFFFF"/>
        </w:rPr>
        <w:t>Mini-grant minimum $500, maximum $1,500</w:t>
      </w:r>
    </w:p>
    <w:p w14:paraId="1ABBF739" w14:textId="77777777" w:rsidR="007D0A23" w:rsidRDefault="007D0A23" w:rsidP="00B162D0">
      <w:pPr>
        <w:pStyle w:val="ListParagraph"/>
        <w:ind w:left="408"/>
        <w:rPr>
          <w:rStyle w:val="text-format-content"/>
        </w:rPr>
      </w:pPr>
    </w:p>
    <w:p w14:paraId="2750B655" w14:textId="77777777" w:rsidR="007D0A23" w:rsidRDefault="007D0A23" w:rsidP="00B162D0">
      <w:pPr>
        <w:pStyle w:val="ListParagraph"/>
        <w:ind w:left="408"/>
        <w:rPr>
          <w:rStyle w:val="text-format-content"/>
        </w:rPr>
      </w:pPr>
    </w:p>
    <w:p w14:paraId="79F13C80" w14:textId="77777777" w:rsidR="007D0A23" w:rsidRDefault="007D0A23" w:rsidP="00B162D0">
      <w:pPr>
        <w:pStyle w:val="ListParagraph"/>
        <w:ind w:left="408"/>
        <w:rPr>
          <w:rStyle w:val="text-format-content"/>
        </w:rPr>
      </w:pPr>
    </w:p>
    <w:p w14:paraId="36DAF61E" w14:textId="77777777" w:rsidR="007D0A23" w:rsidRDefault="007D0A23" w:rsidP="00B162D0">
      <w:pPr>
        <w:pStyle w:val="ListParagraph"/>
        <w:ind w:left="408"/>
        <w:rPr>
          <w:rStyle w:val="text-format-content"/>
        </w:rPr>
      </w:pPr>
    </w:p>
    <w:p w14:paraId="46EFA3C1" w14:textId="77777777" w:rsidR="007D0A23" w:rsidRDefault="007D0A23" w:rsidP="00B162D0">
      <w:pPr>
        <w:pStyle w:val="ListParagraph"/>
        <w:ind w:left="408"/>
        <w:rPr>
          <w:rStyle w:val="text-format-content"/>
        </w:rPr>
      </w:pPr>
    </w:p>
    <w:p w14:paraId="351CC6C3" w14:textId="77777777" w:rsidR="009C3228" w:rsidRDefault="009C3228" w:rsidP="00DD775D">
      <w:pPr>
        <w:rPr>
          <w:rStyle w:val="text-format-content"/>
        </w:rPr>
      </w:pPr>
    </w:p>
    <w:p w14:paraId="301872A1" w14:textId="01B2FC2F" w:rsidR="009F1B2A" w:rsidRPr="000552DD" w:rsidRDefault="00DD775D" w:rsidP="007D0A23">
      <w:pPr>
        <w:pStyle w:val="ListParagraph"/>
        <w:numPr>
          <w:ilvl w:val="0"/>
          <w:numId w:val="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color w:val="000000"/>
          <w:shd w:val="clear" w:color="auto" w:fill="FFFFFF"/>
        </w:rPr>
        <w:t>BUDGET DETAIL</w:t>
      </w:r>
    </w:p>
    <w:p w14:paraId="6DE0B2B8" w14:textId="207C8AD6" w:rsidR="00B162D0" w:rsidRDefault="002915B2" w:rsidP="00B162D0">
      <w:pPr>
        <w:pStyle w:val="ListParagraph"/>
        <w:ind w:left="408"/>
        <w:rPr>
          <w:rStyle w:val="text-format-content"/>
        </w:rPr>
      </w:pPr>
      <w:r w:rsidRPr="002915B2">
        <w:rPr>
          <w:rFonts w:eastAsia="Times New Roman" w:cs="Calibri Light"/>
          <w:color w:val="000000"/>
        </w:rPr>
        <w:t xml:space="preserve">Provide details about how you intend to spend grant funds.  Eligible expenses for these </w:t>
      </w:r>
      <w:proofErr w:type="gramStart"/>
      <w:r w:rsidRPr="002915B2">
        <w:rPr>
          <w:rFonts w:eastAsia="Times New Roman" w:cs="Calibri Light"/>
          <w:color w:val="000000"/>
        </w:rPr>
        <w:t>mini-grants</w:t>
      </w:r>
      <w:proofErr w:type="gramEnd"/>
      <w:r w:rsidRPr="002915B2">
        <w:rPr>
          <w:rFonts w:eastAsia="Times New Roman" w:cs="Calibri Light"/>
          <w:color w:val="000000"/>
        </w:rPr>
        <w:t xml:space="preserve"> </w:t>
      </w:r>
      <w:r w:rsidRPr="002915B2">
        <w:rPr>
          <w:rFonts w:eastAsia="Times New Roman" w:cs="Calibri Light"/>
          <w:color w:val="000000"/>
        </w:rPr>
        <w:t>are</w:t>
      </w:r>
      <w:r w:rsidRPr="002915B2">
        <w:rPr>
          <w:rFonts w:eastAsia="Times New Roman" w:cs="Calibri Light"/>
          <w:color w:val="000000"/>
        </w:rPr>
        <w:t xml:space="preserve"> trees, delivery of trees, mulch, and watering bags (or other irrigation supplies).</w:t>
      </w:r>
    </w:p>
    <w:p w14:paraId="07FA503C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380312FF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39CE1963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46D66767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6B8ED760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52D656C5" w14:textId="0AA666C8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5ECD7E1F" w14:textId="40220D88" w:rsidR="002915B2" w:rsidRDefault="002915B2" w:rsidP="002915B2">
      <w:pPr>
        <w:spacing w:before="57"/>
        <w:ind w:left="88"/>
        <w:rPr>
          <w:rFonts w:ascii="Calibri" w:eastAsia="Calibri" w:hAnsi="Calibri" w:cs="Calibri"/>
        </w:rPr>
      </w:pPr>
      <w:r>
        <w:rPr>
          <w:rFonts w:ascii="Calibri"/>
          <w:color w:val="FFFFFF"/>
          <w:spacing w:val="13"/>
        </w:rPr>
        <w:t>S YOUR APPLICATION</w:t>
      </w:r>
    </w:p>
    <w:p w14:paraId="393C6418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0418042F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4E28B332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6D37DF8F" w14:textId="77777777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72F6E7AB" w14:textId="537EAA8C" w:rsidR="00B162D0" w:rsidRDefault="002915B2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  <w:r w:rsidRPr="000E40E9">
        <w:rPr>
          <w:rFonts w:cstheme="minorHAnsi"/>
          <w:noProof/>
          <w:position w:val="-8"/>
        </w:rPr>
        <mc:AlternateContent>
          <mc:Choice Requires="wps">
            <w:drawing>
              <wp:inline distT="0" distB="0" distL="0" distR="0" wp14:anchorId="3D61B0B3" wp14:editId="67C495D2">
                <wp:extent cx="6048375" cy="333375"/>
                <wp:effectExtent l="0" t="0" r="9525" b="9525"/>
                <wp:docPr id="1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8375" cy="333375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E327E8" w14:textId="48872A60" w:rsidR="002915B2" w:rsidRDefault="002915B2" w:rsidP="002915B2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SECTION 5: REQUIRED ATTACHM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61B0B3" id="Text Box 17" o:spid="_x0000_s1030" type="#_x0000_t202" style="width:476.2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" fillcolor="#2c483b" stroked="f">
                <v:textbox inset="0,0,0,0">
                  <w:txbxContent>
                    <w:p w14:paraId="06E327E8" w14:textId="48872A60" w:rsidR="002915B2" w:rsidRDefault="002915B2" w:rsidP="002915B2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>SECTION 5: REQUIRED ATTACH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7B5324" w14:textId="6DE11368" w:rsidR="00B162D0" w:rsidRDefault="00B162D0" w:rsidP="00B162D0">
      <w:pPr>
        <w:pStyle w:val="BodyText"/>
        <w:tabs>
          <w:tab w:val="left" w:pos="7650"/>
        </w:tabs>
        <w:spacing w:line="243" w:lineRule="exact"/>
        <w:ind w:left="408" w:right="221"/>
        <w:rPr>
          <w:rFonts w:asciiTheme="minorHAnsi" w:hAnsiTheme="minorHAnsi" w:cstheme="minorHAnsi"/>
          <w:sz w:val="22"/>
          <w:szCs w:val="22"/>
        </w:rPr>
      </w:pPr>
    </w:p>
    <w:p w14:paraId="04AFB2B9" w14:textId="2D526899" w:rsidR="003004D0" w:rsidRDefault="007D0A23" w:rsidP="003004D0">
      <w:pPr>
        <w:jc w:val="both"/>
        <w:rPr>
          <w:rStyle w:val="text-format-content"/>
        </w:rPr>
      </w:pPr>
      <w:r>
        <w:rPr>
          <w:rStyle w:val="text-format-content"/>
        </w:rPr>
        <w:t>For</w:t>
      </w:r>
      <w:r w:rsidR="00B162D0">
        <w:rPr>
          <w:rStyle w:val="text-format-content"/>
        </w:rPr>
        <w:t xml:space="preserve"> your application package to be complete, the following documents must be sent</w:t>
      </w:r>
      <w:r w:rsidR="00BA1688">
        <w:rPr>
          <w:rStyle w:val="text-format-content"/>
        </w:rPr>
        <w:t xml:space="preserve"> </w:t>
      </w:r>
      <w:r w:rsidR="00BA1688" w:rsidRPr="008D1662">
        <w:rPr>
          <w:rStyle w:val="text-format-content"/>
          <w:u w:val="single"/>
        </w:rPr>
        <w:t>as separate PDF documents</w:t>
      </w:r>
      <w:r w:rsidR="00B162D0">
        <w:rPr>
          <w:rStyle w:val="text-format-content"/>
        </w:rPr>
        <w:t xml:space="preserve"> to </w:t>
      </w:r>
      <w:hyperlink r:id="rId13" w:history="1">
        <w:r w:rsidR="00B162D0">
          <w:rPr>
            <w:rStyle w:val="Hyperlink"/>
          </w:rPr>
          <w:t>elise.schadler@vermont.gov</w:t>
        </w:r>
      </w:hyperlink>
      <w:r w:rsidR="00B162D0">
        <w:rPr>
          <w:rStyle w:val="text-format-content"/>
        </w:rPr>
        <w:t xml:space="preserve"> in a single email by </w:t>
      </w:r>
      <w:r w:rsidR="002915B2">
        <w:rPr>
          <w:rStyle w:val="text-format-content"/>
        </w:rPr>
        <w:t>5:00pm on Friday, March 27th</w:t>
      </w:r>
      <w:r w:rsidR="00B162D0">
        <w:rPr>
          <w:rStyle w:val="text-format-content"/>
        </w:rPr>
        <w:t>.</w:t>
      </w:r>
      <w:r w:rsidR="00AA333C">
        <w:rPr>
          <w:rStyle w:val="text-format-content"/>
        </w:rPr>
        <w:t xml:space="preserve"> </w:t>
      </w:r>
    </w:p>
    <w:p w14:paraId="6348FC49" w14:textId="656D5B38" w:rsidR="00B162D0" w:rsidRDefault="00B162D0" w:rsidP="007D0A23">
      <w:pPr>
        <w:rPr>
          <w:rStyle w:val="text-format-content"/>
          <w:sz w:val="24"/>
        </w:rPr>
      </w:pPr>
      <w:r>
        <w:br/>
      </w:r>
      <w:r w:rsidR="00824838">
        <w:rPr>
          <w:rStyle w:val="text-format-content"/>
        </w:rPr>
        <w:t>1</w:t>
      </w:r>
      <w:r>
        <w:rPr>
          <w:rStyle w:val="text-format-content"/>
        </w:rPr>
        <w:t xml:space="preserve">. </w:t>
      </w:r>
      <w:r>
        <w:rPr>
          <w:rStyle w:val="text-format-content"/>
          <w:b/>
          <w:bCs/>
        </w:rPr>
        <w:t>Completed Risk Assessment Questionnaire</w:t>
      </w:r>
      <w:r>
        <w:rPr>
          <w:rStyle w:val="text-format-content"/>
        </w:rPr>
        <w:t xml:space="preserve">: Available as a fillable PDF on the </w:t>
      </w:r>
      <w:r w:rsidR="002915B2">
        <w:t>grant webpage.</w:t>
      </w:r>
      <w:r>
        <w:br/>
      </w:r>
      <w:r>
        <w:br/>
      </w:r>
      <w:r w:rsidR="00824838">
        <w:rPr>
          <w:rStyle w:val="text-format-content"/>
        </w:rPr>
        <w:t>2</w:t>
      </w:r>
      <w:r>
        <w:rPr>
          <w:rStyle w:val="text-format-content"/>
        </w:rPr>
        <w:t xml:space="preserve">. </w:t>
      </w:r>
      <w:r>
        <w:rPr>
          <w:rStyle w:val="text-format-content"/>
          <w:b/>
          <w:bCs/>
        </w:rPr>
        <w:t>Certificate of Insurance</w:t>
      </w:r>
      <w:r w:rsidR="007B6F28">
        <w:rPr>
          <w:rStyle w:val="text-format-content"/>
          <w:b/>
          <w:bCs/>
        </w:rPr>
        <w:t xml:space="preserve"> (COI)</w:t>
      </w:r>
      <w:r>
        <w:rPr>
          <w:rStyle w:val="text-format-content"/>
          <w:b/>
          <w:bCs/>
        </w:rPr>
        <w:t>: </w:t>
      </w:r>
    </w:p>
    <w:p w14:paraId="02037815" w14:textId="77777777" w:rsidR="00B162D0" w:rsidRDefault="00B162D0" w:rsidP="00B162D0">
      <w:pPr>
        <w:widowControl/>
        <w:numPr>
          <w:ilvl w:val="0"/>
          <w:numId w:val="14"/>
        </w:numPr>
        <w:spacing w:before="100" w:beforeAutospacing="1" w:after="100" w:afterAutospacing="1"/>
      </w:pPr>
      <w:r>
        <w:t xml:space="preserve">Refer to the Department of Forests, Parks, &amp; Recreation Insurance Guidance for coverage minimums: </w:t>
      </w:r>
      <w:hyperlink r:id="rId14" w:tgtFrame="_blank" w:history="1">
        <w:r>
          <w:rPr>
            <w:rStyle w:val="Hyperlink"/>
          </w:rPr>
          <w:t>vtcommunityforestry.org/sites/default/files/2022-09/fpr_grantee_insurance_guidance.pdf</w:t>
        </w:r>
      </w:hyperlink>
    </w:p>
    <w:p w14:paraId="5A225EE5" w14:textId="77777777" w:rsidR="00B162D0" w:rsidRDefault="00B162D0" w:rsidP="00B162D0">
      <w:pPr>
        <w:widowControl/>
        <w:numPr>
          <w:ilvl w:val="0"/>
          <w:numId w:val="14"/>
        </w:numPr>
        <w:spacing w:before="100" w:beforeAutospacing="1" w:after="100" w:afterAutospacing="1"/>
      </w:pPr>
      <w:r>
        <w:t>Please ensure that the COI lists the Vermont Dept. of Forests, Parks &amp; Recreation as Additional Insured.</w:t>
      </w:r>
    </w:p>
    <w:p w14:paraId="74F076C5" w14:textId="64B0CA4D" w:rsidR="00856368" w:rsidRDefault="00B162D0" w:rsidP="007D0A23">
      <w:pPr>
        <w:widowControl/>
        <w:numPr>
          <w:ilvl w:val="0"/>
          <w:numId w:val="14"/>
        </w:numPr>
        <w:spacing w:before="100" w:beforeAutospacing="1" w:after="100" w:afterAutospacing="1"/>
      </w:pPr>
      <w:r>
        <w:t xml:space="preserve">Please ensure that the COI </w:t>
      </w:r>
      <w:r w:rsidR="00856368">
        <w:t>is for the year grant awards will be made: 202</w:t>
      </w:r>
      <w:r w:rsidR="00E90457">
        <w:t>6</w:t>
      </w:r>
      <w:r w:rsidR="00856368">
        <w:t>.</w:t>
      </w:r>
      <w:r>
        <w:t> </w:t>
      </w:r>
    </w:p>
    <w:p w14:paraId="45AEDDA5" w14:textId="6021522E" w:rsidR="00B162D0" w:rsidRPr="001C12B8" w:rsidRDefault="00405CE5" w:rsidP="001C12B8">
      <w:pPr>
        <w:widowControl/>
        <w:spacing w:before="100" w:beforeAutospacing="1" w:after="100" w:afterAutospacing="1"/>
        <w:rPr>
          <w:rStyle w:val="Hyperlink"/>
          <w:color w:val="auto"/>
          <w:u w:val="none"/>
        </w:rPr>
      </w:pPr>
      <w:r>
        <w:rPr>
          <w:rStyle w:val="text-format-content"/>
        </w:rPr>
        <w:t xml:space="preserve"> </w:t>
      </w:r>
      <w:r w:rsidR="00824838">
        <w:rPr>
          <w:rStyle w:val="text-format-content"/>
        </w:rPr>
        <w:t>3</w:t>
      </w:r>
      <w:r w:rsidR="00B162D0">
        <w:rPr>
          <w:rStyle w:val="text-format-content"/>
        </w:rPr>
        <w:t xml:space="preserve">. </w:t>
      </w:r>
      <w:r w:rsidR="00B162D0" w:rsidRPr="00856368">
        <w:rPr>
          <w:rStyle w:val="text-format-content"/>
          <w:b/>
          <w:bCs/>
        </w:rPr>
        <w:t>Certificate of Good Standing</w:t>
      </w:r>
      <w:proofErr w:type="gramStart"/>
      <w:r w:rsidR="001C12B8">
        <w:rPr>
          <w:rStyle w:val="text-format-content"/>
          <w:b/>
          <w:bCs/>
        </w:rPr>
        <w:t xml:space="preserve">: </w:t>
      </w:r>
      <w:r w:rsidR="001C12B8">
        <w:rPr>
          <w:rStyle w:val="text-format-content"/>
        </w:rPr>
        <w:t xml:space="preserve"> </w:t>
      </w:r>
      <w:r w:rsidR="00B162D0">
        <w:rPr>
          <w:rStyle w:val="text-format-content"/>
        </w:rPr>
        <w:t>Per</w:t>
      </w:r>
      <w:proofErr w:type="gramEnd"/>
      <w:r w:rsidR="00B162D0">
        <w:rPr>
          <w:rStyle w:val="text-format-content"/>
        </w:rPr>
        <w:t xml:space="preserve"> Section 13 of Act 154 of 2016, grant applicants must provide a Certificate of Good Standing.  “Good standing” means the applicant: (A) is not a named party in any administrative order, consent decree, or judicial order relating to Vermont water quality standards issued by the State or any of its agencies or departments; and (B) is in compliance with all federal and State water quality laws and regulations. Available as a fillable PDF: </w:t>
      </w:r>
      <w:hyperlink r:id="rId15" w:tgtFrame="_blank" w:history="1">
        <w:r w:rsidR="00B162D0">
          <w:rPr>
            <w:rStyle w:val="Hyperlink"/>
          </w:rPr>
          <w:t>agriculture.vermont.gov/sites/agriculture/files/documents/GoodStandingCERT.pdf</w:t>
        </w:r>
      </w:hyperlink>
    </w:p>
    <w:p w14:paraId="6079E03A" w14:textId="3A697E25" w:rsidR="00B162D0" w:rsidRDefault="00B162D0" w:rsidP="00B162D0">
      <w:pPr>
        <w:pStyle w:val="ListParagraph"/>
        <w:widowControl/>
        <w:numPr>
          <w:ilvl w:val="0"/>
          <w:numId w:val="8"/>
        </w:numPr>
        <w:spacing w:before="100" w:beforeAutospacing="1" w:after="100" w:afterAutospacing="1"/>
        <w:contextualSpacing/>
        <w:rPr>
          <w:rStyle w:val="text-format-content"/>
        </w:rPr>
      </w:pPr>
      <w:r>
        <w:rPr>
          <w:rStyle w:val="text-format-content"/>
        </w:rPr>
        <w:t xml:space="preserve">I understand that my application package will not be considered complete until the listed documents are sent via email to </w:t>
      </w:r>
      <w:hyperlink r:id="rId16" w:history="1">
        <w:r>
          <w:rPr>
            <w:rStyle w:val="Hyperlink"/>
          </w:rPr>
          <w:t>elise.schadler@vermont.gov</w:t>
        </w:r>
      </w:hyperlink>
      <w:r>
        <w:rPr>
          <w:rStyle w:val="text-format-content"/>
        </w:rPr>
        <w:t>.</w:t>
      </w:r>
    </w:p>
    <w:p w14:paraId="3E9BF061" w14:textId="77777777" w:rsidR="00B162D0" w:rsidRDefault="00B162D0" w:rsidP="00B162D0">
      <w:pPr>
        <w:pStyle w:val="ListParagraph"/>
        <w:widowControl/>
        <w:numPr>
          <w:ilvl w:val="0"/>
          <w:numId w:val="15"/>
        </w:numPr>
        <w:spacing w:before="100" w:beforeAutospacing="1" w:after="100" w:afterAutospacing="1"/>
        <w:contextualSpacing/>
      </w:pPr>
      <w:r>
        <w:t>Yes</w:t>
      </w:r>
    </w:p>
    <w:p w14:paraId="17551A0E" w14:textId="01BDCF24" w:rsidR="000E796E" w:rsidRDefault="00B162D0" w:rsidP="005B0ED4">
      <w:pPr>
        <w:pStyle w:val="ListParagraph"/>
        <w:widowControl/>
        <w:numPr>
          <w:ilvl w:val="0"/>
          <w:numId w:val="15"/>
        </w:numPr>
        <w:spacing w:before="100" w:beforeAutospacing="1" w:after="100" w:afterAutospacing="1"/>
        <w:contextualSpacing/>
      </w:pPr>
      <w:r>
        <w:t>No</w:t>
      </w:r>
    </w:p>
    <w:p w14:paraId="2DB12D47" w14:textId="77777777" w:rsidR="000E796E" w:rsidRDefault="000E796E" w:rsidP="005B0ED4">
      <w:pPr>
        <w:widowControl/>
        <w:spacing w:before="100" w:beforeAutospacing="1" w:after="100" w:afterAutospacing="1"/>
        <w:contextualSpacing/>
      </w:pPr>
    </w:p>
    <w:p w14:paraId="17F02E58" w14:textId="77777777" w:rsidR="005B0ED4" w:rsidRDefault="005B0ED4" w:rsidP="005B0ED4">
      <w:pPr>
        <w:widowControl/>
        <w:spacing w:before="100" w:beforeAutospacing="1" w:after="100" w:afterAutospacing="1"/>
        <w:contextualSpacing/>
      </w:pPr>
    </w:p>
    <w:p w14:paraId="6F79CFD7" w14:textId="77777777" w:rsidR="00436A51" w:rsidRDefault="00B162D0" w:rsidP="00436A51">
      <w:pPr>
        <w:spacing w:before="100" w:line="276" w:lineRule="auto"/>
        <w:ind w:left="135" w:right="216"/>
        <w:rPr>
          <w:rFonts w:ascii="Calibri"/>
          <w:color w:val="FFFFFF"/>
          <w:spacing w:val="13"/>
        </w:rPr>
      </w:pPr>
      <w:r w:rsidRPr="000E40E9">
        <w:rPr>
          <w:rFonts w:eastAsia="Calibri" w:cstheme="minorHAnsi"/>
          <w:noProof/>
          <w:position w:val="-8"/>
        </w:rPr>
        <mc:AlternateContent>
          <mc:Choice Requires="wps">
            <w:drawing>
              <wp:inline distT="0" distB="0" distL="0" distR="0" wp14:anchorId="2E9C7DFF" wp14:editId="628B0CE5">
                <wp:extent cx="6080125" cy="273050"/>
                <wp:effectExtent l="0" t="0" r="0" b="0"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125" cy="273050"/>
                        </a:xfrm>
                        <a:prstGeom prst="rect">
                          <a:avLst/>
                        </a:prstGeom>
                        <a:solidFill>
                          <a:srgbClr val="2C48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4596D" w14:textId="0E36D9C2" w:rsidR="00B162D0" w:rsidRDefault="005B0ED4" w:rsidP="00B162D0">
                            <w:pPr>
                              <w:spacing w:before="57"/>
                              <w:ind w:left="8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SECTION </w:t>
                            </w:r>
                            <w:r w:rsidR="00BA3B96"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6</w:t>
                            </w:r>
                            <w:r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 xml:space="preserve">: </w:t>
                            </w:r>
                            <w:r w:rsidR="00B162D0">
                              <w:rPr>
                                <w:rFonts w:ascii="Calibri"/>
                                <w:color w:val="FFFFFF"/>
                                <w:spacing w:val="13"/>
                              </w:rPr>
                              <w:t>ADDITIONAL QUES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9C7DFF" id="_x0000_s1031" type="#_x0000_t202" style="width:478.75pt;height: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" fillcolor="#2c483b" stroked="f">
                <v:textbox inset="0,0,0,0">
                  <w:txbxContent>
                    <w:p w14:paraId="7754596D" w14:textId="0E36D9C2" w:rsidR="00B162D0" w:rsidRDefault="005B0ED4" w:rsidP="00B162D0">
                      <w:pPr>
                        <w:spacing w:before="57"/>
                        <w:ind w:left="88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SECTION </w:t>
                      </w:r>
                      <w:r w:rsidR="00BA3B96">
                        <w:rPr>
                          <w:rFonts w:ascii="Calibri"/>
                          <w:color w:val="FFFFFF"/>
                          <w:spacing w:val="13"/>
                        </w:rPr>
                        <w:t>6</w:t>
                      </w:r>
                      <w:r>
                        <w:rPr>
                          <w:rFonts w:ascii="Calibri"/>
                          <w:color w:val="FFFFFF"/>
                          <w:spacing w:val="13"/>
                        </w:rPr>
                        <w:t xml:space="preserve">: </w:t>
                      </w:r>
                      <w:r w:rsidR="00B162D0">
                        <w:rPr>
                          <w:rFonts w:ascii="Calibri"/>
                          <w:color w:val="FFFFFF"/>
                          <w:spacing w:val="13"/>
                        </w:rPr>
                        <w:t>ADDITIONAL QUESTION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6EF3E1" w14:textId="77777777" w:rsidR="00B162D0" w:rsidRDefault="00B162D0" w:rsidP="00B162D0">
      <w:pPr>
        <w:rPr>
          <w:rFonts w:ascii="Calibri"/>
          <w:color w:val="FFFFFF"/>
          <w:spacing w:val="13"/>
        </w:rPr>
      </w:pPr>
    </w:p>
    <w:p w14:paraId="631ED841" w14:textId="2EF33808" w:rsidR="00B162D0" w:rsidRPr="00114A83" w:rsidRDefault="007D0A23" w:rsidP="00B162D0">
      <w:pPr>
        <w:pStyle w:val="ListParagraph"/>
        <w:widowControl/>
        <w:numPr>
          <w:ilvl w:val="0"/>
          <w:numId w:val="8"/>
        </w:numPr>
        <w:spacing w:before="100" w:after="200" w:line="276" w:lineRule="auto"/>
        <w:contextualSpacing/>
        <w:rPr>
          <w:rStyle w:val="text-format-content"/>
        </w:rPr>
      </w:pPr>
      <w:r>
        <w:rPr>
          <w:rStyle w:val="text-format-content"/>
        </w:rPr>
        <w:t>I</w:t>
      </w:r>
      <w:r w:rsidR="00B162D0">
        <w:rPr>
          <w:rStyle w:val="text-format-content"/>
        </w:rPr>
        <w:t xml:space="preserve"> understand and commit to the following additional requirements of this grant program:</w:t>
      </w:r>
    </w:p>
    <w:p w14:paraId="14860AC5" w14:textId="77777777" w:rsidR="00BA3B96" w:rsidRDefault="00B162D0" w:rsidP="00BA3B96">
      <w:pPr>
        <w:pStyle w:val="ListParagraph"/>
        <w:widowControl/>
        <w:numPr>
          <w:ilvl w:val="0"/>
          <w:numId w:val="16"/>
        </w:numPr>
        <w:spacing w:before="100" w:after="200" w:line="276" w:lineRule="auto"/>
        <w:contextualSpacing/>
        <w:rPr>
          <w:rStyle w:val="text-format-content"/>
        </w:rPr>
      </w:pPr>
      <w:r>
        <w:rPr>
          <w:rStyle w:val="text-format-content"/>
        </w:rPr>
        <w:t>Give permission to VT UCF staff to take and/or publish photographs of project work.</w:t>
      </w:r>
    </w:p>
    <w:p w14:paraId="5D2EAFE5" w14:textId="2657E201" w:rsidR="00B162D0" w:rsidRPr="00BA3B96" w:rsidRDefault="00BA3B96" w:rsidP="00BA3B96">
      <w:pPr>
        <w:pStyle w:val="ListParagraph"/>
        <w:widowControl/>
        <w:numPr>
          <w:ilvl w:val="0"/>
          <w:numId w:val="16"/>
        </w:numPr>
        <w:spacing w:before="100" w:after="200" w:line="276" w:lineRule="auto"/>
        <w:contextualSpacing/>
      </w:pPr>
      <w:r w:rsidRPr="00BA3B96">
        <w:t>VT UCF staff may request a site visit and inspection of the trees planted prior to the submission and approval of a final report and invoice.</w:t>
      </w:r>
    </w:p>
    <w:p w14:paraId="1D64CED6" w14:textId="77777777" w:rsidR="00B162D0" w:rsidRDefault="00B162D0" w:rsidP="00B162D0">
      <w:pPr>
        <w:rPr>
          <w:rFonts w:ascii="Calibri"/>
          <w:color w:val="FFFFFF"/>
          <w:spacing w:val="13"/>
        </w:rPr>
      </w:pPr>
    </w:p>
    <w:p w14:paraId="535E2DDC" w14:textId="083ABE58" w:rsidR="006F4237" w:rsidRPr="007F36B5" w:rsidRDefault="007F36B5" w:rsidP="007F36B5">
      <w:pPr>
        <w:pStyle w:val="ListParagraph"/>
        <w:numPr>
          <w:ilvl w:val="0"/>
          <w:numId w:val="8"/>
        </w:numPr>
        <w:rPr>
          <w:rFonts w:eastAsia="Calibri" w:cstheme="minorHAnsi"/>
        </w:rPr>
      </w:pPr>
      <w:r w:rsidRPr="007F36B5">
        <w:rPr>
          <w:rFonts w:eastAsia="Calibri" w:cstheme="minorHAnsi"/>
        </w:rPr>
        <w:t>IS THERE ANY OTHER INFORMATION YOU WOULD LIKE TO SHARE WITH THE REVIEW COMMITTEE ABOUT THIS PROJECT?</w:t>
      </w:r>
    </w:p>
    <w:sectPr w:rsidR="006F4237" w:rsidRPr="007F36B5">
      <w:headerReference w:type="default" r:id="rId17"/>
      <w:footerReference w:type="default" r:id="rId18"/>
      <w:footerReference w:type="first" r:id="rId19"/>
      <w:pgSz w:w="12240" w:h="15840"/>
      <w:pgMar w:top="1380" w:right="104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9F652" w14:textId="77777777" w:rsidR="00783DA3" w:rsidRDefault="00783DA3" w:rsidP="00602479">
      <w:r>
        <w:separator/>
      </w:r>
    </w:p>
  </w:endnote>
  <w:endnote w:type="continuationSeparator" w:id="0">
    <w:p w14:paraId="0913CE04" w14:textId="77777777" w:rsidR="00783DA3" w:rsidRDefault="00783DA3" w:rsidP="00602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87251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C309C" w14:textId="45412398" w:rsidR="008A700E" w:rsidRDefault="008A70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27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636CAF" w14:textId="77777777" w:rsidR="008A700E" w:rsidRDefault="008A70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95774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8DDAC" w14:textId="33631977" w:rsidR="00416A99" w:rsidRDefault="00416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D4A190" w14:textId="77777777" w:rsidR="00416A99" w:rsidRDefault="00416A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2F133" w14:textId="77777777" w:rsidR="00783DA3" w:rsidRDefault="00783DA3" w:rsidP="00602479">
      <w:r>
        <w:separator/>
      </w:r>
    </w:p>
  </w:footnote>
  <w:footnote w:type="continuationSeparator" w:id="0">
    <w:p w14:paraId="3CF00702" w14:textId="77777777" w:rsidR="00783DA3" w:rsidRDefault="00783DA3" w:rsidP="00602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61F10" w14:textId="03383983" w:rsidR="00602479" w:rsidRPr="00602479" w:rsidRDefault="00602479">
    <w:pPr>
      <w:pStyle w:val="Header"/>
      <w:rPr>
        <w:i/>
        <w:iCs/>
      </w:rPr>
    </w:pPr>
    <w:r w:rsidRPr="00602479">
      <w:rPr>
        <w:i/>
        <w:iCs/>
      </w:rPr>
      <w:t xml:space="preserve">Release Date: </w:t>
    </w:r>
    <w:r w:rsidR="00416607">
      <w:rPr>
        <w:i/>
        <w:iCs/>
      </w:rPr>
      <w:t>2/25/26</w:t>
    </w:r>
    <w:r w:rsidRPr="00602479">
      <w:rPr>
        <w:i/>
        <w:iCs/>
      </w:rPr>
      <w:br/>
    </w:r>
    <w:r w:rsidR="00761383">
      <w:rPr>
        <w:i/>
        <w:iCs/>
      </w:rPr>
      <w:t>Application</w:t>
    </w:r>
    <w:r w:rsidRPr="00602479">
      <w:rPr>
        <w:i/>
        <w:iCs/>
      </w:rPr>
      <w:t xml:space="preserve"> Due Date: </w:t>
    </w:r>
    <w:r w:rsidR="001E0B7E">
      <w:rPr>
        <w:i/>
        <w:iCs/>
      </w:rPr>
      <w:t>3/27/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54EEB"/>
    <w:multiLevelType w:val="hybridMultilevel"/>
    <w:tmpl w:val="84EEFE86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" w15:restartNumberingAfterBreak="0">
    <w:nsid w:val="152267D7"/>
    <w:multiLevelType w:val="hybridMultilevel"/>
    <w:tmpl w:val="00D67E3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86058E2"/>
    <w:multiLevelType w:val="multilevel"/>
    <w:tmpl w:val="52341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290012"/>
    <w:multiLevelType w:val="multilevel"/>
    <w:tmpl w:val="DB864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42507A"/>
    <w:multiLevelType w:val="hybridMultilevel"/>
    <w:tmpl w:val="4F2CE278"/>
    <w:lvl w:ilvl="0" w:tplc="04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28" w:hanging="360"/>
      </w:pPr>
    </w:lvl>
    <w:lvl w:ilvl="2" w:tplc="FFFFFFFF" w:tentative="1">
      <w:start w:val="1"/>
      <w:numFmt w:val="lowerRoman"/>
      <w:lvlText w:val="%3."/>
      <w:lvlJc w:val="right"/>
      <w:pPr>
        <w:ind w:left="1848" w:hanging="180"/>
      </w:pPr>
    </w:lvl>
    <w:lvl w:ilvl="3" w:tplc="FFFFFFFF" w:tentative="1">
      <w:start w:val="1"/>
      <w:numFmt w:val="decimal"/>
      <w:lvlText w:val="%4."/>
      <w:lvlJc w:val="left"/>
      <w:pPr>
        <w:ind w:left="2568" w:hanging="360"/>
      </w:pPr>
    </w:lvl>
    <w:lvl w:ilvl="4" w:tplc="FFFFFFFF" w:tentative="1">
      <w:start w:val="1"/>
      <w:numFmt w:val="lowerLetter"/>
      <w:lvlText w:val="%5."/>
      <w:lvlJc w:val="left"/>
      <w:pPr>
        <w:ind w:left="3288" w:hanging="360"/>
      </w:pPr>
    </w:lvl>
    <w:lvl w:ilvl="5" w:tplc="FFFFFFFF" w:tentative="1">
      <w:start w:val="1"/>
      <w:numFmt w:val="lowerRoman"/>
      <w:lvlText w:val="%6."/>
      <w:lvlJc w:val="right"/>
      <w:pPr>
        <w:ind w:left="4008" w:hanging="180"/>
      </w:pPr>
    </w:lvl>
    <w:lvl w:ilvl="6" w:tplc="FFFFFFFF" w:tentative="1">
      <w:start w:val="1"/>
      <w:numFmt w:val="decimal"/>
      <w:lvlText w:val="%7."/>
      <w:lvlJc w:val="left"/>
      <w:pPr>
        <w:ind w:left="4728" w:hanging="360"/>
      </w:pPr>
    </w:lvl>
    <w:lvl w:ilvl="7" w:tplc="FFFFFFFF" w:tentative="1">
      <w:start w:val="1"/>
      <w:numFmt w:val="lowerLetter"/>
      <w:lvlText w:val="%8."/>
      <w:lvlJc w:val="left"/>
      <w:pPr>
        <w:ind w:left="5448" w:hanging="360"/>
      </w:pPr>
    </w:lvl>
    <w:lvl w:ilvl="8" w:tplc="FFFFFFFF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5" w15:restartNumberingAfterBreak="0">
    <w:nsid w:val="1F152DF4"/>
    <w:multiLevelType w:val="hybridMultilevel"/>
    <w:tmpl w:val="70A03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76CD0"/>
    <w:multiLevelType w:val="hybridMultilevel"/>
    <w:tmpl w:val="A5AA0228"/>
    <w:lvl w:ilvl="0" w:tplc="18720D3A">
      <w:start w:val="1"/>
      <w:numFmt w:val="bullet"/>
      <w:lvlText w:val=""/>
      <w:lvlJc w:val="left"/>
      <w:pPr>
        <w:ind w:left="768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2454701C"/>
    <w:multiLevelType w:val="hybridMultilevel"/>
    <w:tmpl w:val="3E04ADFC"/>
    <w:lvl w:ilvl="0" w:tplc="4016EB84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722DB2"/>
    <w:multiLevelType w:val="multilevel"/>
    <w:tmpl w:val="7B56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FB4167"/>
    <w:multiLevelType w:val="multilevel"/>
    <w:tmpl w:val="718C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9A30BF"/>
    <w:multiLevelType w:val="multilevel"/>
    <w:tmpl w:val="36282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D54A0F"/>
    <w:multiLevelType w:val="hybridMultilevel"/>
    <w:tmpl w:val="6AA6DE92"/>
    <w:lvl w:ilvl="0" w:tplc="20863B3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861C1A"/>
    <w:multiLevelType w:val="hybridMultilevel"/>
    <w:tmpl w:val="5D2E2236"/>
    <w:lvl w:ilvl="0" w:tplc="4016EB84">
      <w:start w:val="1"/>
      <w:numFmt w:val="bullet"/>
      <w:lvlText w:val="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C7B4554"/>
    <w:multiLevelType w:val="hybridMultilevel"/>
    <w:tmpl w:val="EA9CE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F1122"/>
    <w:multiLevelType w:val="hybridMultilevel"/>
    <w:tmpl w:val="702EFEB8"/>
    <w:lvl w:ilvl="0" w:tplc="9B4051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B1388C"/>
    <w:multiLevelType w:val="hybridMultilevel"/>
    <w:tmpl w:val="FFA2B23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E8C10CF"/>
    <w:multiLevelType w:val="multilevel"/>
    <w:tmpl w:val="099C0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971864"/>
    <w:multiLevelType w:val="hybridMultilevel"/>
    <w:tmpl w:val="CEAAC86C"/>
    <w:lvl w:ilvl="0" w:tplc="20863B3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39646B"/>
    <w:multiLevelType w:val="hybridMultilevel"/>
    <w:tmpl w:val="436C125E"/>
    <w:lvl w:ilvl="0" w:tplc="4016EB84">
      <w:start w:val="1"/>
      <w:numFmt w:val="bullet"/>
      <w:lvlText w:val=""/>
      <w:lvlJc w:val="left"/>
      <w:pPr>
        <w:ind w:left="9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2B7DFB"/>
    <w:multiLevelType w:val="hybridMultilevel"/>
    <w:tmpl w:val="D5DCEF0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606F55F0"/>
    <w:multiLevelType w:val="multilevel"/>
    <w:tmpl w:val="2632B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D76E8C"/>
    <w:multiLevelType w:val="hybridMultilevel"/>
    <w:tmpl w:val="729C2A06"/>
    <w:lvl w:ilvl="0" w:tplc="4016EB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A2A5A"/>
    <w:multiLevelType w:val="multilevel"/>
    <w:tmpl w:val="AFFE3F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9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C61C37"/>
    <w:multiLevelType w:val="multilevel"/>
    <w:tmpl w:val="3D984C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3916B2"/>
    <w:multiLevelType w:val="multilevel"/>
    <w:tmpl w:val="D124C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EA2B33"/>
    <w:multiLevelType w:val="multilevel"/>
    <w:tmpl w:val="DD14FE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647419"/>
    <w:multiLevelType w:val="hybridMultilevel"/>
    <w:tmpl w:val="83CA6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D46C9"/>
    <w:multiLevelType w:val="hybridMultilevel"/>
    <w:tmpl w:val="8278B210"/>
    <w:lvl w:ilvl="0" w:tplc="98E62434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8" w15:restartNumberingAfterBreak="0">
    <w:nsid w:val="7C231004"/>
    <w:multiLevelType w:val="hybridMultilevel"/>
    <w:tmpl w:val="41F6D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242904">
    <w:abstractNumId w:val="18"/>
  </w:num>
  <w:num w:numId="2" w16cid:durableId="1876045335">
    <w:abstractNumId w:val="21"/>
  </w:num>
  <w:num w:numId="3" w16cid:durableId="700712659">
    <w:abstractNumId w:val="7"/>
  </w:num>
  <w:num w:numId="4" w16cid:durableId="317465241">
    <w:abstractNumId w:val="19"/>
  </w:num>
  <w:num w:numId="5" w16cid:durableId="376508628">
    <w:abstractNumId w:val="12"/>
  </w:num>
  <w:num w:numId="6" w16cid:durableId="1115174267">
    <w:abstractNumId w:val="15"/>
  </w:num>
  <w:num w:numId="7" w16cid:durableId="646208099">
    <w:abstractNumId w:val="1"/>
  </w:num>
  <w:num w:numId="8" w16cid:durableId="1775248661">
    <w:abstractNumId w:val="27"/>
  </w:num>
  <w:num w:numId="9" w16cid:durableId="1549295165">
    <w:abstractNumId w:val="9"/>
  </w:num>
  <w:num w:numId="10" w16cid:durableId="1299795454">
    <w:abstractNumId w:val="14"/>
  </w:num>
  <w:num w:numId="11" w16cid:durableId="1173375440">
    <w:abstractNumId w:val="10"/>
  </w:num>
  <w:num w:numId="12" w16cid:durableId="1019963090">
    <w:abstractNumId w:val="23"/>
  </w:num>
  <w:num w:numId="13" w16cid:durableId="1485590076">
    <w:abstractNumId w:val="22"/>
  </w:num>
  <w:num w:numId="14" w16cid:durableId="721292660">
    <w:abstractNumId w:val="16"/>
  </w:num>
  <w:num w:numId="15" w16cid:durableId="1416590295">
    <w:abstractNumId w:val="17"/>
  </w:num>
  <w:num w:numId="16" w16cid:durableId="522137265">
    <w:abstractNumId w:val="11"/>
  </w:num>
  <w:num w:numId="17" w16cid:durableId="498229727">
    <w:abstractNumId w:val="2"/>
  </w:num>
  <w:num w:numId="18" w16cid:durableId="361398071">
    <w:abstractNumId w:val="4"/>
  </w:num>
  <w:num w:numId="19" w16cid:durableId="1701665301">
    <w:abstractNumId w:val="25"/>
  </w:num>
  <w:num w:numId="20" w16cid:durableId="1161889682">
    <w:abstractNumId w:val="0"/>
  </w:num>
  <w:num w:numId="21" w16cid:durableId="1504780480">
    <w:abstractNumId w:val="6"/>
  </w:num>
  <w:num w:numId="22" w16cid:durableId="1044915056">
    <w:abstractNumId w:val="3"/>
  </w:num>
  <w:num w:numId="23" w16cid:durableId="2139252926">
    <w:abstractNumId w:val="28"/>
  </w:num>
  <w:num w:numId="24" w16cid:durableId="614556975">
    <w:abstractNumId w:val="13"/>
  </w:num>
  <w:num w:numId="25" w16cid:durableId="1003630247">
    <w:abstractNumId w:val="26"/>
  </w:num>
  <w:num w:numId="26" w16cid:durableId="1879973422">
    <w:abstractNumId w:val="20"/>
  </w:num>
  <w:num w:numId="27" w16cid:durableId="478427026">
    <w:abstractNumId w:val="5"/>
  </w:num>
  <w:num w:numId="28" w16cid:durableId="1551333418">
    <w:abstractNumId w:val="24"/>
  </w:num>
  <w:num w:numId="29" w16cid:durableId="20469083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zY2tzAAMo0tzJV0lIJTi4sz8/NACkxqARPl5qMsAAAA"/>
  </w:docVars>
  <w:rsids>
    <w:rsidRoot w:val="00D7561C"/>
    <w:rsid w:val="0000461E"/>
    <w:rsid w:val="000466BA"/>
    <w:rsid w:val="000552DD"/>
    <w:rsid w:val="00084B12"/>
    <w:rsid w:val="00087433"/>
    <w:rsid w:val="000C5304"/>
    <w:rsid w:val="000C727F"/>
    <w:rsid w:val="000E40E9"/>
    <w:rsid w:val="000E796E"/>
    <w:rsid w:val="00112508"/>
    <w:rsid w:val="00121CF0"/>
    <w:rsid w:val="001345DD"/>
    <w:rsid w:val="001504F3"/>
    <w:rsid w:val="001533E0"/>
    <w:rsid w:val="0015565F"/>
    <w:rsid w:val="001572BC"/>
    <w:rsid w:val="001741F5"/>
    <w:rsid w:val="00177141"/>
    <w:rsid w:val="00184D3B"/>
    <w:rsid w:val="001917BF"/>
    <w:rsid w:val="001A77D9"/>
    <w:rsid w:val="001C12B8"/>
    <w:rsid w:val="001C3C9D"/>
    <w:rsid w:val="001C4653"/>
    <w:rsid w:val="001D46F2"/>
    <w:rsid w:val="001D66AF"/>
    <w:rsid w:val="001D7899"/>
    <w:rsid w:val="001E0B7E"/>
    <w:rsid w:val="001E4B74"/>
    <w:rsid w:val="001F1436"/>
    <w:rsid w:val="001F1862"/>
    <w:rsid w:val="001F2D15"/>
    <w:rsid w:val="0020680D"/>
    <w:rsid w:val="00206B26"/>
    <w:rsid w:val="00232EB8"/>
    <w:rsid w:val="00235AC1"/>
    <w:rsid w:val="00237FB8"/>
    <w:rsid w:val="00253572"/>
    <w:rsid w:val="002915B2"/>
    <w:rsid w:val="002B3F67"/>
    <w:rsid w:val="002D6318"/>
    <w:rsid w:val="002E6698"/>
    <w:rsid w:val="002F2969"/>
    <w:rsid w:val="003004D0"/>
    <w:rsid w:val="003053B7"/>
    <w:rsid w:val="00312C0B"/>
    <w:rsid w:val="003135D2"/>
    <w:rsid w:val="00317828"/>
    <w:rsid w:val="003302F4"/>
    <w:rsid w:val="00331634"/>
    <w:rsid w:val="00333102"/>
    <w:rsid w:val="00354D94"/>
    <w:rsid w:val="003559C2"/>
    <w:rsid w:val="00361419"/>
    <w:rsid w:val="0036659C"/>
    <w:rsid w:val="00397DF2"/>
    <w:rsid w:val="003A0366"/>
    <w:rsid w:val="003B0F56"/>
    <w:rsid w:val="003F7D4A"/>
    <w:rsid w:val="00405CE5"/>
    <w:rsid w:val="00416607"/>
    <w:rsid w:val="00416A99"/>
    <w:rsid w:val="004172A1"/>
    <w:rsid w:val="004230DE"/>
    <w:rsid w:val="004327F5"/>
    <w:rsid w:val="004335E9"/>
    <w:rsid w:val="00436A51"/>
    <w:rsid w:val="004616DF"/>
    <w:rsid w:val="00465B07"/>
    <w:rsid w:val="00475667"/>
    <w:rsid w:val="0048743E"/>
    <w:rsid w:val="00487807"/>
    <w:rsid w:val="004929CC"/>
    <w:rsid w:val="004A1A1E"/>
    <w:rsid w:val="004A6790"/>
    <w:rsid w:val="004A7009"/>
    <w:rsid w:val="004A7F17"/>
    <w:rsid w:val="004C435F"/>
    <w:rsid w:val="004C7BD1"/>
    <w:rsid w:val="004E722C"/>
    <w:rsid w:val="0050472E"/>
    <w:rsid w:val="00521CE8"/>
    <w:rsid w:val="00523F93"/>
    <w:rsid w:val="00532A1C"/>
    <w:rsid w:val="00585510"/>
    <w:rsid w:val="0059793E"/>
    <w:rsid w:val="005A1CC7"/>
    <w:rsid w:val="005B0ED4"/>
    <w:rsid w:val="005F57EA"/>
    <w:rsid w:val="00602479"/>
    <w:rsid w:val="00617195"/>
    <w:rsid w:val="0062552F"/>
    <w:rsid w:val="0063537D"/>
    <w:rsid w:val="00644F23"/>
    <w:rsid w:val="006524D6"/>
    <w:rsid w:val="006702B4"/>
    <w:rsid w:val="006B7436"/>
    <w:rsid w:val="006D6D5E"/>
    <w:rsid w:val="006F4237"/>
    <w:rsid w:val="00734466"/>
    <w:rsid w:val="007540D9"/>
    <w:rsid w:val="0075657D"/>
    <w:rsid w:val="00761233"/>
    <w:rsid w:val="00761383"/>
    <w:rsid w:val="0076427C"/>
    <w:rsid w:val="00783DA3"/>
    <w:rsid w:val="0079652A"/>
    <w:rsid w:val="007B1F27"/>
    <w:rsid w:val="007B3CD0"/>
    <w:rsid w:val="007B6F28"/>
    <w:rsid w:val="007C2303"/>
    <w:rsid w:val="007D0A23"/>
    <w:rsid w:val="007E0547"/>
    <w:rsid w:val="007F36B5"/>
    <w:rsid w:val="007F4A6B"/>
    <w:rsid w:val="00824838"/>
    <w:rsid w:val="0083320D"/>
    <w:rsid w:val="00842081"/>
    <w:rsid w:val="0084346D"/>
    <w:rsid w:val="00856368"/>
    <w:rsid w:val="00886734"/>
    <w:rsid w:val="00893B63"/>
    <w:rsid w:val="008A3C36"/>
    <w:rsid w:val="008A700E"/>
    <w:rsid w:val="008A7C28"/>
    <w:rsid w:val="008C293E"/>
    <w:rsid w:val="008D1662"/>
    <w:rsid w:val="008E3A8B"/>
    <w:rsid w:val="008F2DBB"/>
    <w:rsid w:val="00905EAF"/>
    <w:rsid w:val="009254D2"/>
    <w:rsid w:val="00932F82"/>
    <w:rsid w:val="00935016"/>
    <w:rsid w:val="009442AE"/>
    <w:rsid w:val="00960AC1"/>
    <w:rsid w:val="009718E7"/>
    <w:rsid w:val="0097389B"/>
    <w:rsid w:val="00973B16"/>
    <w:rsid w:val="00984DD8"/>
    <w:rsid w:val="009C3228"/>
    <w:rsid w:val="009E3A9B"/>
    <w:rsid w:val="009E5335"/>
    <w:rsid w:val="009F1B2A"/>
    <w:rsid w:val="00A16209"/>
    <w:rsid w:val="00A7342C"/>
    <w:rsid w:val="00A77709"/>
    <w:rsid w:val="00A81651"/>
    <w:rsid w:val="00A95BBB"/>
    <w:rsid w:val="00AA1662"/>
    <w:rsid w:val="00AA333C"/>
    <w:rsid w:val="00AB7779"/>
    <w:rsid w:val="00AE2662"/>
    <w:rsid w:val="00B0373C"/>
    <w:rsid w:val="00B1322F"/>
    <w:rsid w:val="00B162D0"/>
    <w:rsid w:val="00B419E4"/>
    <w:rsid w:val="00B441F8"/>
    <w:rsid w:val="00B460FC"/>
    <w:rsid w:val="00B62BD7"/>
    <w:rsid w:val="00B73510"/>
    <w:rsid w:val="00B7421E"/>
    <w:rsid w:val="00B82DE9"/>
    <w:rsid w:val="00B908F7"/>
    <w:rsid w:val="00B94B59"/>
    <w:rsid w:val="00BA1688"/>
    <w:rsid w:val="00BA3B96"/>
    <w:rsid w:val="00BC60AE"/>
    <w:rsid w:val="00BD7B26"/>
    <w:rsid w:val="00BD7B69"/>
    <w:rsid w:val="00BF60F5"/>
    <w:rsid w:val="00C47C3C"/>
    <w:rsid w:val="00CA1F05"/>
    <w:rsid w:val="00CA53E7"/>
    <w:rsid w:val="00CB061F"/>
    <w:rsid w:val="00CB0EBA"/>
    <w:rsid w:val="00CB29C6"/>
    <w:rsid w:val="00CC4B8C"/>
    <w:rsid w:val="00CD2824"/>
    <w:rsid w:val="00CD5116"/>
    <w:rsid w:val="00CE19A8"/>
    <w:rsid w:val="00CE66BC"/>
    <w:rsid w:val="00CF4D63"/>
    <w:rsid w:val="00D0726F"/>
    <w:rsid w:val="00D1123A"/>
    <w:rsid w:val="00D25309"/>
    <w:rsid w:val="00D30BA3"/>
    <w:rsid w:val="00D604B5"/>
    <w:rsid w:val="00D60CEA"/>
    <w:rsid w:val="00D7561C"/>
    <w:rsid w:val="00DD775D"/>
    <w:rsid w:val="00DE7895"/>
    <w:rsid w:val="00E025B3"/>
    <w:rsid w:val="00E2782A"/>
    <w:rsid w:val="00E42B8F"/>
    <w:rsid w:val="00E66B31"/>
    <w:rsid w:val="00E71C13"/>
    <w:rsid w:val="00E75513"/>
    <w:rsid w:val="00E8742F"/>
    <w:rsid w:val="00E90457"/>
    <w:rsid w:val="00E96C78"/>
    <w:rsid w:val="00EB266C"/>
    <w:rsid w:val="00EE0F39"/>
    <w:rsid w:val="00EE5B2F"/>
    <w:rsid w:val="00EF4E77"/>
    <w:rsid w:val="00F007D6"/>
    <w:rsid w:val="00F32561"/>
    <w:rsid w:val="00F42D32"/>
    <w:rsid w:val="00F44CB3"/>
    <w:rsid w:val="00F4684A"/>
    <w:rsid w:val="00F4684B"/>
    <w:rsid w:val="00F846B7"/>
    <w:rsid w:val="00FC5085"/>
    <w:rsid w:val="00FD5128"/>
    <w:rsid w:val="00FF3723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CAD5D"/>
  <w15:docId w15:val="{CA96873D-5848-46A9-974F-5B5D0516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214"/>
      <w:ind w:left="200"/>
      <w:outlineLvl w:val="0"/>
    </w:pPr>
    <w:rPr>
      <w:rFonts w:ascii="Calibri" w:eastAsia="Calibri" w:hAnsi="Calibri"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8"/>
      <w:ind w:left="20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0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F4A6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A6B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419E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9E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46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60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60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0F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02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479"/>
  </w:style>
  <w:style w:type="paragraph" w:styleId="Footer">
    <w:name w:val="footer"/>
    <w:basedOn w:val="Normal"/>
    <w:link w:val="FooterChar"/>
    <w:uiPriority w:val="99"/>
    <w:unhideWhenUsed/>
    <w:rsid w:val="00602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479"/>
  </w:style>
  <w:style w:type="table" w:styleId="GridTable1Light">
    <w:name w:val="Grid Table 1 Light"/>
    <w:basedOn w:val="TableNormal"/>
    <w:uiPriority w:val="46"/>
    <w:rsid w:val="004327F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250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B1F27"/>
    <w:pPr>
      <w:widowControl/>
    </w:pPr>
  </w:style>
  <w:style w:type="character" w:styleId="UnresolvedMention">
    <w:name w:val="Unresolved Mention"/>
    <w:basedOn w:val="DefaultParagraphFont"/>
    <w:uiPriority w:val="99"/>
    <w:semiHidden/>
    <w:unhideWhenUsed/>
    <w:rsid w:val="00A734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342C"/>
    <w:rPr>
      <w:color w:val="800080" w:themeColor="followedHyperlink"/>
      <w:u w:val="single"/>
    </w:rPr>
  </w:style>
  <w:style w:type="character" w:customStyle="1" w:styleId="text-format-content">
    <w:name w:val="text-format-content"/>
    <w:basedOn w:val="DefaultParagraphFont"/>
    <w:rsid w:val="00F4684B"/>
  </w:style>
  <w:style w:type="table" w:styleId="TableGrid">
    <w:name w:val="Table Grid"/>
    <w:basedOn w:val="TableNormal"/>
    <w:uiPriority w:val="59"/>
    <w:rsid w:val="00B162D0"/>
    <w:pPr>
      <w:widowControl/>
      <w:spacing w:before="100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CB061F"/>
    <w:rPr>
      <w:b/>
      <w:bCs/>
      <w:caps/>
      <w:color w:val="243F60" w:themeColor="accent1" w:themeShade="7F"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1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8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0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lise.schadler@vermont.gov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sam.gov/content/duns-uei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elise.schadler@vermont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agriculture.vermont.gov/sites/agriculture/files/documents/GoodStandingCERT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vtcommunityforestry.org/sites/default/files/2022-09/fpr_grantee_insurance_guidanc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83866F653D054EA0B6481D477F20A4" ma:contentTypeVersion="13" ma:contentTypeDescription="Create a new document." ma:contentTypeScope="" ma:versionID="cdfed23221c3d5145716b4cbafde10e6">
  <xsd:schema xmlns:xsd="http://www.w3.org/2001/XMLSchema" xmlns:xs="http://www.w3.org/2001/XMLSchema" xmlns:p="http://schemas.microsoft.com/office/2006/metadata/properties" xmlns:ns3="185d3cf0-ce92-4344-af6b-8d0e58019a1a" xmlns:ns4="401cd4c8-2ad6-45fb-a9de-7496b2a56440" targetNamespace="http://schemas.microsoft.com/office/2006/metadata/properties" ma:root="true" ma:fieldsID="e9d6c0038013f8cb7e40805907d18426" ns3:_="" ns4:_="">
    <xsd:import namespace="185d3cf0-ce92-4344-af6b-8d0e58019a1a"/>
    <xsd:import namespace="401cd4c8-2ad6-45fb-a9de-7496b2a564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d3cf0-ce92-4344-af6b-8d0e58019a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cd4c8-2ad6-45fb-a9de-7496b2a56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5583CA-0AC6-4449-B050-4E75477097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47FBCA-4B7C-4E96-833D-224CF8AB13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7B431F-5C4C-45A0-BF77-0A37E7F7C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A322B1E-573E-47DC-A8E1-F0CCE70EA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d3cf0-ce92-4344-af6b-8d0e58019a1a"/>
    <ds:schemaRef ds:uri="401cd4c8-2ad6-45fb-a9de-7496b2a56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0b4933b-baad-433c-9c02-70edcc7559c6}" enabled="0" method="" siteId="{20b4933b-baad-433c-9c02-70edcc7559c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840</Words>
  <Characters>478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chadler, Elise</cp:lastModifiedBy>
  <cp:revision>16</cp:revision>
  <dcterms:created xsi:type="dcterms:W3CDTF">2026-02-24T19:09:00Z</dcterms:created>
  <dcterms:modified xsi:type="dcterms:W3CDTF">2026-02-2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3-29T00:00:00Z</vt:filetime>
  </property>
  <property fmtid="{D5CDD505-2E9C-101B-9397-08002B2CF9AE}" pid="5" name="ContentTypeId">
    <vt:lpwstr>0x0101005483866F653D054EA0B6481D477F20A4</vt:lpwstr>
  </property>
</Properties>
</file>